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94463" w14:textId="77777777" w:rsidR="00FB05FD" w:rsidRPr="00E94B6F" w:rsidRDefault="00D33E2A" w:rsidP="00E94B6F">
      <w:pPr>
        <w:pStyle w:val="Short-title"/>
        <w:ind w:firstLine="0"/>
      </w:pPr>
      <w:bookmarkStart w:id="0" w:name="_GoBack"/>
      <w:bookmarkEnd w:id="0"/>
      <w:commentRangeStart w:id="1"/>
      <w:commentRangeStart w:id="2"/>
      <w:commentRangeStart w:id="3"/>
      <w:commentRangeStart w:id="4"/>
      <w:r w:rsidRPr="00E94B6F">
        <w:t>S</w:t>
      </w:r>
      <w:commentRangeEnd w:id="1"/>
      <w:commentRangeEnd w:id="2"/>
      <w:r w:rsidR="00051D9B">
        <w:rPr>
          <w:rStyle w:val="CommentReference"/>
        </w:rPr>
        <w:commentReference w:id="1"/>
      </w:r>
      <w:r w:rsidR="007858A6">
        <w:rPr>
          <w:rStyle w:val="CommentReference"/>
        </w:rPr>
        <w:commentReference w:id="2"/>
      </w:r>
      <w:r w:rsidRPr="00E94B6F">
        <w:t>hort</w:t>
      </w:r>
      <w:commentRangeEnd w:id="3"/>
      <w:r w:rsidR="00376676">
        <w:rPr>
          <w:rStyle w:val="CommentReference"/>
        </w:rPr>
        <w:commentReference w:id="3"/>
      </w:r>
      <w:r w:rsidRPr="00E94B6F">
        <w:t xml:space="preserve"> title:</w:t>
      </w:r>
      <w:commentRangeEnd w:id="4"/>
      <w:r w:rsidRPr="00E94B6F">
        <w:rPr>
          <w:rStyle w:val="CommentReference"/>
        </w:rPr>
        <w:commentReference w:id="4"/>
      </w:r>
    </w:p>
    <w:p w14:paraId="01215040" w14:textId="77777777" w:rsidR="00D33E2A" w:rsidRPr="0044560D" w:rsidRDefault="00D33E2A" w:rsidP="00E94B6F">
      <w:pPr>
        <w:pStyle w:val="Paper-Title"/>
        <w:ind w:firstLine="0"/>
        <w:rPr>
          <w:sz w:val="48"/>
        </w:rPr>
      </w:pPr>
      <w:commentRangeStart w:id="5"/>
      <w:r w:rsidRPr="0044560D">
        <w:rPr>
          <w:sz w:val="48"/>
        </w:rPr>
        <w:t>Title</w:t>
      </w:r>
      <w:commentRangeEnd w:id="5"/>
      <w:r w:rsidR="00D84A8A">
        <w:rPr>
          <w:rStyle w:val="CommentReference"/>
        </w:rPr>
        <w:commentReference w:id="5"/>
      </w:r>
    </w:p>
    <w:p w14:paraId="76106942" w14:textId="77777777" w:rsidR="00D33E2A" w:rsidRPr="00E94B6F" w:rsidRDefault="00D33E2A" w:rsidP="00E94B6F">
      <w:pPr>
        <w:ind w:firstLine="0"/>
      </w:pPr>
    </w:p>
    <w:p w14:paraId="6EA30A27" w14:textId="77777777" w:rsidR="00D33E2A" w:rsidRPr="00E94B6F" w:rsidRDefault="00D33E2A" w:rsidP="00E94B6F">
      <w:pPr>
        <w:pStyle w:val="Author-names"/>
        <w:ind w:firstLine="0"/>
        <w:rPr>
          <w:vertAlign w:val="superscript"/>
        </w:rPr>
      </w:pPr>
      <w:r w:rsidRPr="00E94B6F">
        <w:t>Author</w:t>
      </w:r>
      <w:r w:rsidRPr="00E94B6F">
        <w:rPr>
          <w:vertAlign w:val="superscript"/>
        </w:rPr>
        <w:t>1,*</w:t>
      </w:r>
      <w:r w:rsidRPr="00E94B6F">
        <w:t>, another author</w:t>
      </w:r>
      <w:r w:rsidRPr="00E94B6F">
        <w:rPr>
          <w:vertAlign w:val="superscript"/>
        </w:rPr>
        <w:t>2</w:t>
      </w:r>
      <w:r w:rsidRPr="00E94B6F">
        <w:t>, another author</w:t>
      </w:r>
      <w:r w:rsidRPr="00E94B6F">
        <w:rPr>
          <w:vertAlign w:val="superscript"/>
        </w:rPr>
        <w:t>3</w:t>
      </w:r>
      <w:r w:rsidRPr="00E94B6F">
        <w:t>, another author</w:t>
      </w:r>
      <w:r w:rsidRPr="00E94B6F">
        <w:rPr>
          <w:vertAlign w:val="superscript"/>
        </w:rPr>
        <w:t>4</w:t>
      </w:r>
      <w:r w:rsidRPr="00E94B6F">
        <w:t>, another author</w:t>
      </w:r>
      <w:r w:rsidRPr="00E94B6F">
        <w:rPr>
          <w:vertAlign w:val="superscript"/>
        </w:rPr>
        <w:t>5</w:t>
      </w:r>
      <w:r w:rsidRPr="00E94B6F">
        <w:t>, another author</w:t>
      </w:r>
      <w:r w:rsidRPr="00E94B6F">
        <w:rPr>
          <w:vertAlign w:val="superscript"/>
        </w:rPr>
        <w:t>6</w:t>
      </w:r>
      <w:r w:rsidRPr="00E94B6F">
        <w:t>, another author</w:t>
      </w:r>
      <w:r w:rsidRPr="00E94B6F">
        <w:rPr>
          <w:vertAlign w:val="superscript"/>
        </w:rPr>
        <w:t>7</w:t>
      </w:r>
      <w:r w:rsidRPr="00E94B6F">
        <w:t>, another author</w:t>
      </w:r>
      <w:r w:rsidRPr="00E94B6F">
        <w:rPr>
          <w:vertAlign w:val="superscript"/>
        </w:rPr>
        <w:t>8</w:t>
      </w:r>
      <w:r w:rsidRPr="00E94B6F">
        <w:t>, another author</w:t>
      </w:r>
      <w:r w:rsidRPr="00E94B6F">
        <w:rPr>
          <w:vertAlign w:val="superscript"/>
        </w:rPr>
        <w:t>9</w:t>
      </w:r>
      <w:r w:rsidRPr="00E94B6F">
        <w:t>, another author</w:t>
      </w:r>
      <w:r w:rsidRPr="00E94B6F">
        <w:rPr>
          <w:vertAlign w:val="superscript"/>
        </w:rPr>
        <w:t>10</w:t>
      </w:r>
    </w:p>
    <w:p w14:paraId="7FC9653D" w14:textId="77777777" w:rsidR="00D33E2A" w:rsidRPr="00E94B6F" w:rsidRDefault="00D33E2A" w:rsidP="00E94B6F">
      <w:pPr>
        <w:ind w:firstLine="0"/>
        <w:rPr>
          <w:vertAlign w:val="superscript"/>
        </w:rPr>
      </w:pPr>
    </w:p>
    <w:p w14:paraId="6C3DC4BA" w14:textId="77777777" w:rsidR="00D33E2A" w:rsidRPr="000F59EC" w:rsidRDefault="00D33E2A" w:rsidP="00E94B6F">
      <w:pPr>
        <w:ind w:firstLine="0"/>
      </w:pPr>
      <w:r w:rsidRPr="00E94B6F">
        <w:rPr>
          <w:vertAlign w:val="superscript"/>
        </w:rPr>
        <w:t>1</w:t>
      </w:r>
      <w:r w:rsidRPr="00E94B6F">
        <w:t xml:space="preserve"> </w:t>
      </w:r>
      <w:r w:rsidR="007858A6">
        <w:t xml:space="preserve">SILVIS Lab, </w:t>
      </w:r>
      <w:r w:rsidR="000F59EC">
        <w:rPr>
          <w:rStyle w:val="Author-addressChar"/>
        </w:rPr>
        <w:t xml:space="preserve">Department of Forest and </w:t>
      </w:r>
      <w:commentRangeStart w:id="6"/>
      <w:r w:rsidR="000F59EC">
        <w:rPr>
          <w:rStyle w:val="Author-addressChar"/>
        </w:rPr>
        <w:t>Wildlife Ecology, University of Wisconsin-Madison, 1630 Linden Drive, Madison WI 53706, USA</w:t>
      </w:r>
      <w:commentRangeEnd w:id="6"/>
      <w:r w:rsidR="000F59EC">
        <w:rPr>
          <w:rStyle w:val="CommentReference"/>
        </w:rPr>
        <w:commentReference w:id="6"/>
      </w:r>
      <w:r w:rsidR="000F59EC">
        <w:rPr>
          <w:rStyle w:val="Author-addressChar"/>
        </w:rPr>
        <w:t>.</w:t>
      </w:r>
    </w:p>
    <w:p w14:paraId="18B0FF3F" w14:textId="77777777" w:rsidR="00D33E2A" w:rsidRPr="00E94B6F" w:rsidRDefault="00D33E2A" w:rsidP="00E94B6F">
      <w:pPr>
        <w:ind w:firstLine="0"/>
        <w:rPr>
          <w:vertAlign w:val="superscript"/>
        </w:rPr>
      </w:pPr>
      <w:r w:rsidRPr="00E94B6F">
        <w:rPr>
          <w:vertAlign w:val="superscript"/>
        </w:rPr>
        <w:t>2</w:t>
      </w:r>
      <w:r w:rsidRPr="00E94B6F">
        <w:t xml:space="preserve"> Address author 2</w:t>
      </w:r>
    </w:p>
    <w:p w14:paraId="593CC81C" w14:textId="77777777" w:rsidR="00D33E2A" w:rsidRPr="00E94B6F" w:rsidRDefault="00D33E2A" w:rsidP="00E94B6F">
      <w:pPr>
        <w:ind w:firstLine="0"/>
        <w:rPr>
          <w:vertAlign w:val="superscript"/>
        </w:rPr>
      </w:pPr>
      <w:r w:rsidRPr="00E94B6F">
        <w:rPr>
          <w:vertAlign w:val="superscript"/>
        </w:rPr>
        <w:t>3</w:t>
      </w:r>
      <w:r w:rsidRPr="00E94B6F">
        <w:t xml:space="preserve"> Address author 3</w:t>
      </w:r>
    </w:p>
    <w:p w14:paraId="0BD5CB2B" w14:textId="77777777" w:rsidR="00D33E2A" w:rsidRPr="00E94B6F" w:rsidRDefault="00D33E2A" w:rsidP="00E94B6F">
      <w:pPr>
        <w:ind w:firstLine="0"/>
        <w:rPr>
          <w:vertAlign w:val="superscript"/>
        </w:rPr>
      </w:pPr>
      <w:r w:rsidRPr="00E94B6F">
        <w:rPr>
          <w:vertAlign w:val="superscript"/>
        </w:rPr>
        <w:t>4</w:t>
      </w:r>
      <w:r w:rsidRPr="00E94B6F">
        <w:t xml:space="preserve"> Address author 4</w:t>
      </w:r>
    </w:p>
    <w:p w14:paraId="23DFE0CD" w14:textId="77777777" w:rsidR="00D33E2A" w:rsidRPr="00E94B6F" w:rsidRDefault="00D33E2A" w:rsidP="00E94B6F">
      <w:pPr>
        <w:ind w:firstLine="0"/>
        <w:rPr>
          <w:vertAlign w:val="superscript"/>
        </w:rPr>
      </w:pPr>
      <w:r w:rsidRPr="00E94B6F">
        <w:rPr>
          <w:vertAlign w:val="superscript"/>
        </w:rPr>
        <w:t>5</w:t>
      </w:r>
      <w:r w:rsidRPr="00E94B6F">
        <w:t xml:space="preserve"> Address author 5</w:t>
      </w:r>
    </w:p>
    <w:p w14:paraId="5EBFEA71" w14:textId="77777777" w:rsidR="00D33E2A" w:rsidRPr="00E94B6F" w:rsidRDefault="00D33E2A" w:rsidP="00E94B6F">
      <w:pPr>
        <w:ind w:firstLine="0"/>
        <w:rPr>
          <w:vertAlign w:val="superscript"/>
        </w:rPr>
      </w:pPr>
      <w:r w:rsidRPr="00E94B6F">
        <w:rPr>
          <w:vertAlign w:val="superscript"/>
        </w:rPr>
        <w:t>6</w:t>
      </w:r>
      <w:r w:rsidRPr="00E94B6F">
        <w:t xml:space="preserve"> Address author 6</w:t>
      </w:r>
    </w:p>
    <w:p w14:paraId="0391E651" w14:textId="77777777" w:rsidR="00D33E2A" w:rsidRPr="00E94B6F" w:rsidRDefault="00D33E2A" w:rsidP="00E94B6F">
      <w:pPr>
        <w:ind w:firstLine="0"/>
        <w:rPr>
          <w:vertAlign w:val="superscript"/>
        </w:rPr>
      </w:pPr>
      <w:r w:rsidRPr="00E94B6F">
        <w:rPr>
          <w:vertAlign w:val="superscript"/>
        </w:rPr>
        <w:t>7</w:t>
      </w:r>
      <w:r w:rsidRPr="00E94B6F">
        <w:t xml:space="preserve"> Address author 7</w:t>
      </w:r>
    </w:p>
    <w:p w14:paraId="0F3D6F2C" w14:textId="77777777" w:rsidR="00D33E2A" w:rsidRPr="00E94B6F" w:rsidRDefault="00D33E2A" w:rsidP="00E94B6F">
      <w:pPr>
        <w:ind w:firstLine="0"/>
        <w:rPr>
          <w:vertAlign w:val="superscript"/>
        </w:rPr>
      </w:pPr>
      <w:r w:rsidRPr="00E94B6F">
        <w:rPr>
          <w:vertAlign w:val="superscript"/>
        </w:rPr>
        <w:t>8</w:t>
      </w:r>
      <w:r w:rsidRPr="00E94B6F">
        <w:t xml:space="preserve"> Address author 8</w:t>
      </w:r>
    </w:p>
    <w:p w14:paraId="42DE91DF" w14:textId="77777777" w:rsidR="00D33E2A" w:rsidRPr="00E94B6F" w:rsidRDefault="00D33E2A" w:rsidP="00E94B6F">
      <w:pPr>
        <w:ind w:firstLine="0"/>
        <w:rPr>
          <w:vertAlign w:val="superscript"/>
        </w:rPr>
      </w:pPr>
      <w:r w:rsidRPr="00E94B6F">
        <w:rPr>
          <w:vertAlign w:val="superscript"/>
        </w:rPr>
        <w:t>9</w:t>
      </w:r>
      <w:r w:rsidRPr="00E94B6F">
        <w:t xml:space="preserve"> Address author 9</w:t>
      </w:r>
    </w:p>
    <w:p w14:paraId="6F8EFC43" w14:textId="77777777" w:rsidR="00D33E2A" w:rsidRPr="00E94B6F" w:rsidRDefault="00D33E2A" w:rsidP="00E94B6F">
      <w:pPr>
        <w:ind w:firstLine="0"/>
        <w:rPr>
          <w:vertAlign w:val="superscript"/>
        </w:rPr>
      </w:pPr>
      <w:r w:rsidRPr="00E94B6F">
        <w:rPr>
          <w:vertAlign w:val="superscript"/>
        </w:rPr>
        <w:t>10</w:t>
      </w:r>
      <w:r w:rsidRPr="00E94B6F">
        <w:t xml:space="preserve"> Address author 10</w:t>
      </w:r>
    </w:p>
    <w:p w14:paraId="5B7097E4" w14:textId="77777777" w:rsidR="00D33E2A" w:rsidRPr="00E94B6F" w:rsidRDefault="00D33E2A" w:rsidP="00E94B6F">
      <w:pPr>
        <w:pStyle w:val="Author-address"/>
        <w:ind w:firstLine="0"/>
      </w:pPr>
    </w:p>
    <w:p w14:paraId="097FE1EB" w14:textId="77777777" w:rsidR="00D33E2A" w:rsidRPr="00E94B6F" w:rsidRDefault="00D33E2A" w:rsidP="00E94B6F">
      <w:pPr>
        <w:pStyle w:val="Author-address"/>
        <w:ind w:firstLine="0"/>
      </w:pPr>
      <w:r w:rsidRPr="00E94B6F">
        <w:t>* corresponding author: e-mail, phone</w:t>
      </w:r>
    </w:p>
    <w:p w14:paraId="0A0AB0EB" w14:textId="77777777" w:rsidR="00D33E2A" w:rsidRPr="00E94B6F" w:rsidRDefault="00D33E2A" w:rsidP="00E94B6F">
      <w:r w:rsidRPr="00E94B6F">
        <w:br w:type="page"/>
      </w:r>
    </w:p>
    <w:p w14:paraId="5731D1DB" w14:textId="77777777" w:rsidR="00D33E2A" w:rsidRPr="00E94B6F" w:rsidRDefault="00D33E2A" w:rsidP="00E94B6F">
      <w:pPr>
        <w:pStyle w:val="Section-headings"/>
      </w:pPr>
      <w:commentRangeStart w:id="7"/>
      <w:commentRangeStart w:id="8"/>
      <w:r w:rsidRPr="00E94B6F">
        <w:lastRenderedPageBreak/>
        <w:t>Abstract</w:t>
      </w:r>
      <w:commentRangeEnd w:id="7"/>
      <w:commentRangeEnd w:id="8"/>
      <w:r w:rsidR="00D84A8A">
        <w:rPr>
          <w:rStyle w:val="CommentReference"/>
          <w:b w:val="0"/>
        </w:rPr>
        <w:commentReference w:id="7"/>
      </w:r>
      <w:r w:rsidRPr="00E94B6F">
        <w:rPr>
          <w:rStyle w:val="CommentReference"/>
          <w:sz w:val="32"/>
          <w:szCs w:val="32"/>
        </w:rPr>
        <w:commentReference w:id="8"/>
      </w:r>
    </w:p>
    <w:p w14:paraId="2D4C9806" w14:textId="77777777" w:rsidR="00D33E2A" w:rsidRPr="00E94B6F" w:rsidRDefault="00D33E2A" w:rsidP="00E94B6F">
      <w:r w:rsidRPr="00E94B6F">
        <w:t>1-2 sentences Introduction and justification</w:t>
      </w:r>
    </w:p>
    <w:p w14:paraId="6E70F35F" w14:textId="77777777" w:rsidR="00D33E2A" w:rsidRPr="00E94B6F" w:rsidRDefault="00D33E2A" w:rsidP="00E94B6F">
      <w:r w:rsidRPr="00E94B6F">
        <w:t>1-2 sentence goal and objectives</w:t>
      </w:r>
    </w:p>
    <w:p w14:paraId="7E357181" w14:textId="77777777" w:rsidR="00D33E2A" w:rsidRPr="00E94B6F" w:rsidRDefault="00D33E2A" w:rsidP="00E94B6F">
      <w:r w:rsidRPr="00E94B6F">
        <w:t>1-2 sentences methods</w:t>
      </w:r>
    </w:p>
    <w:p w14:paraId="63505494" w14:textId="77777777" w:rsidR="00D33E2A" w:rsidRPr="00E94B6F" w:rsidRDefault="00D33E2A" w:rsidP="00E94B6F">
      <w:commentRangeStart w:id="9"/>
      <w:r w:rsidRPr="00E94B6F">
        <w:t>1-2 sentences results</w:t>
      </w:r>
      <w:commentRangeEnd w:id="9"/>
      <w:r w:rsidRPr="00E94B6F">
        <w:rPr>
          <w:rStyle w:val="CommentReference"/>
          <w:sz w:val="22"/>
          <w:szCs w:val="22"/>
        </w:rPr>
        <w:commentReference w:id="9"/>
      </w:r>
    </w:p>
    <w:p w14:paraId="1BC98F34" w14:textId="77777777" w:rsidR="00D33E2A" w:rsidRPr="00E94B6F" w:rsidRDefault="00D33E2A" w:rsidP="00E94B6F">
      <w:r w:rsidRPr="00E94B6F">
        <w:t>1-2 sentences conclusions</w:t>
      </w:r>
    </w:p>
    <w:p w14:paraId="1E8784C6" w14:textId="77777777" w:rsidR="00D33E2A" w:rsidRPr="00E94B6F" w:rsidRDefault="00D33E2A" w:rsidP="00E94B6F"/>
    <w:p w14:paraId="4FFD7353" w14:textId="77777777" w:rsidR="00D33E2A" w:rsidRPr="00E94B6F" w:rsidRDefault="00D33E2A" w:rsidP="00E94B6F">
      <w:pPr>
        <w:pStyle w:val="Section-headings"/>
      </w:pPr>
      <w:r w:rsidRPr="00E94B6F">
        <w:t>Keywords</w:t>
      </w:r>
    </w:p>
    <w:p w14:paraId="493E175C" w14:textId="77777777" w:rsidR="00D33E2A" w:rsidRPr="00E94B6F" w:rsidRDefault="00DF3FB5" w:rsidP="00E94B6F">
      <w:r>
        <w:t>3 to 8 keywords that are not already mentioned in the title.</w:t>
      </w:r>
    </w:p>
    <w:p w14:paraId="6E1306F3" w14:textId="77777777" w:rsidR="00E94B6F" w:rsidRDefault="00E94B6F">
      <w:pPr>
        <w:spacing w:after="200" w:line="276" w:lineRule="auto"/>
        <w:ind w:firstLine="0"/>
      </w:pPr>
      <w:r>
        <w:br w:type="page"/>
      </w:r>
    </w:p>
    <w:p w14:paraId="6AFE9302" w14:textId="77777777" w:rsidR="00D33E2A" w:rsidRDefault="00E94B6F" w:rsidP="00E94B6F">
      <w:pPr>
        <w:pStyle w:val="Section-headings"/>
      </w:pPr>
      <w:commentRangeStart w:id="10"/>
      <w:r>
        <w:lastRenderedPageBreak/>
        <w:t>Introduction</w:t>
      </w:r>
      <w:commentRangeEnd w:id="10"/>
      <w:r>
        <w:rPr>
          <w:rStyle w:val="CommentReference"/>
        </w:rPr>
        <w:commentReference w:id="10"/>
      </w:r>
    </w:p>
    <w:p w14:paraId="435AA1F2" w14:textId="77777777" w:rsidR="00E94B6F" w:rsidRPr="00F22A22" w:rsidRDefault="00E94B6F" w:rsidP="00E94B6F">
      <w:pPr>
        <w:spacing w:after="120"/>
      </w:pPr>
      <w:r>
        <w:t xml:space="preserve">1-paragraph </w:t>
      </w:r>
      <w:r w:rsidRPr="00F22A22">
        <w:t xml:space="preserve">Opener: starting </w:t>
      </w:r>
      <w:r>
        <w:t>broad, leading to the main question/theme/research need</w:t>
      </w:r>
      <w:r w:rsidR="00352064">
        <w:t xml:space="preserve">. </w:t>
      </w:r>
    </w:p>
    <w:p w14:paraId="0703A240" w14:textId="77777777" w:rsidR="00E94B6F" w:rsidRPr="00F22A22" w:rsidRDefault="00E94B6F" w:rsidP="00E94B6F">
      <w:pPr>
        <w:spacing w:after="120"/>
      </w:pPr>
      <w:r>
        <w:t xml:space="preserve">1-2 paragraph </w:t>
      </w:r>
      <w:r w:rsidRPr="00F22A22">
        <w:t>Context</w:t>
      </w:r>
      <w:r>
        <w:t xml:space="preserve"> and </w:t>
      </w:r>
      <w:r w:rsidRPr="00F22A22">
        <w:t>justification for objective 1</w:t>
      </w:r>
    </w:p>
    <w:p w14:paraId="317422DB" w14:textId="77777777" w:rsidR="00E94B6F" w:rsidRPr="00F22A22" w:rsidRDefault="00E94B6F" w:rsidP="00E94B6F">
      <w:pPr>
        <w:spacing w:after="120"/>
      </w:pPr>
      <w:r>
        <w:t xml:space="preserve">1-2 paragraph Context and </w:t>
      </w:r>
      <w:r w:rsidRPr="00F22A22">
        <w:t>justification for objective 2</w:t>
      </w:r>
    </w:p>
    <w:p w14:paraId="4F69E87A" w14:textId="77777777" w:rsidR="00E94B6F" w:rsidRPr="00F22A22" w:rsidRDefault="00E94B6F" w:rsidP="00E94B6F">
      <w:pPr>
        <w:spacing w:after="120"/>
      </w:pPr>
      <w:r>
        <w:t xml:space="preserve">1-2 paragraph Context and </w:t>
      </w:r>
      <w:r w:rsidRPr="00F22A22">
        <w:t>justification for objective 3</w:t>
      </w:r>
    </w:p>
    <w:p w14:paraId="2D085DA6" w14:textId="77777777" w:rsidR="00E94B6F" w:rsidRDefault="00E94B6F" w:rsidP="00E94B6F">
      <w:r>
        <w:t xml:space="preserve">1 paragraph </w:t>
      </w:r>
      <w:r w:rsidRPr="00F22A22">
        <w:t xml:space="preserve">Goal statement, </w:t>
      </w:r>
      <w:r>
        <w:t>and</w:t>
      </w:r>
      <w:r w:rsidRPr="00F22A22">
        <w:t xml:space="preserve"> specific research objectives</w:t>
      </w:r>
      <w:r>
        <w:t xml:space="preserve"> (typically 2-5)</w:t>
      </w:r>
    </w:p>
    <w:p w14:paraId="34FD6E2A" w14:textId="77777777" w:rsidR="00E94B6F" w:rsidRDefault="00E94B6F">
      <w:pPr>
        <w:spacing w:after="200" w:line="276" w:lineRule="auto"/>
        <w:ind w:firstLine="0"/>
      </w:pPr>
      <w:r>
        <w:br w:type="page"/>
      </w:r>
    </w:p>
    <w:p w14:paraId="79781852" w14:textId="77777777" w:rsidR="006B021F" w:rsidRDefault="006B021F" w:rsidP="006B021F">
      <w:pPr>
        <w:pStyle w:val="Section-headings"/>
      </w:pPr>
      <w:commentRangeStart w:id="11"/>
      <w:r>
        <w:lastRenderedPageBreak/>
        <w:t>Methods</w:t>
      </w:r>
      <w:commentRangeEnd w:id="11"/>
      <w:r>
        <w:rPr>
          <w:rStyle w:val="CommentReference"/>
          <w:b w:val="0"/>
        </w:rPr>
        <w:commentReference w:id="11"/>
      </w:r>
    </w:p>
    <w:p w14:paraId="0F4A048B" w14:textId="77777777" w:rsidR="006B021F" w:rsidRPr="00E94B6F" w:rsidRDefault="006B021F" w:rsidP="006B021F">
      <w:pPr>
        <w:pStyle w:val="Sub-sectionheading"/>
      </w:pPr>
      <w:r w:rsidRPr="00E94B6F">
        <w:t>Study area</w:t>
      </w:r>
    </w:p>
    <w:p w14:paraId="259CFAA0" w14:textId="77777777" w:rsidR="006B021F" w:rsidRDefault="006B021F" w:rsidP="006B021F">
      <w:commentRangeStart w:id="12"/>
      <w:r>
        <w:t>1-2 paragraphs describing the study area.</w:t>
      </w:r>
      <w:commentRangeEnd w:id="12"/>
      <w:r>
        <w:rPr>
          <w:rStyle w:val="CommentReference"/>
        </w:rPr>
        <w:commentReference w:id="12"/>
      </w:r>
      <w:r w:rsidR="00706F26">
        <w:t xml:space="preserve">  Our study area was in northwestern Wisconsin </w:t>
      </w:r>
      <w:commentRangeStart w:id="13"/>
      <w:r w:rsidR="00706F26">
        <w:t>(</w:t>
      </w:r>
      <w:r w:rsidR="00536688">
        <w:fldChar w:fldCharType="begin"/>
      </w:r>
      <w:r w:rsidR="00706F26">
        <w:instrText xml:space="preserve"> REF _Ref348107989 \h </w:instrText>
      </w:r>
      <w:r w:rsidR="00536688">
        <w:fldChar w:fldCharType="separate"/>
      </w:r>
      <w:r w:rsidR="00706F26" w:rsidRPr="00A13CAF">
        <w:t xml:space="preserve">Figure </w:t>
      </w:r>
      <w:r w:rsidR="00706F26">
        <w:rPr>
          <w:noProof/>
        </w:rPr>
        <w:t>1</w:t>
      </w:r>
      <w:r w:rsidR="00536688">
        <w:fldChar w:fldCharType="end"/>
      </w:r>
      <w:r w:rsidR="00706F26">
        <w:t>)</w:t>
      </w:r>
      <w:commentRangeEnd w:id="13"/>
      <w:r w:rsidR="00706F26">
        <w:rPr>
          <w:rStyle w:val="CommentReference"/>
        </w:rPr>
        <w:commentReference w:id="13"/>
      </w:r>
      <w:r w:rsidR="00706F26">
        <w:t>.</w:t>
      </w:r>
    </w:p>
    <w:p w14:paraId="12479376" w14:textId="77777777" w:rsidR="006B021F" w:rsidRDefault="006B021F" w:rsidP="006B021F"/>
    <w:p w14:paraId="5EF0C658" w14:textId="77777777" w:rsidR="006B021F" w:rsidRDefault="006B021F" w:rsidP="006B021F">
      <w:pPr>
        <w:pStyle w:val="Sub-sectionheading"/>
      </w:pPr>
      <w:commentRangeStart w:id="14"/>
      <w:r>
        <w:t>Data</w:t>
      </w:r>
      <w:commentRangeEnd w:id="14"/>
      <w:r>
        <w:rPr>
          <w:rStyle w:val="CommentReference"/>
        </w:rPr>
        <w:commentReference w:id="14"/>
      </w:r>
    </w:p>
    <w:p w14:paraId="55F60BD0" w14:textId="77777777" w:rsidR="006B021F" w:rsidRDefault="006B021F" w:rsidP="006B021F">
      <w:r>
        <w:t>1 paragraph for each major dataset</w:t>
      </w:r>
    </w:p>
    <w:p w14:paraId="5B300F57" w14:textId="77777777" w:rsidR="006B021F" w:rsidRDefault="006B021F" w:rsidP="006B021F"/>
    <w:p w14:paraId="5DC96235" w14:textId="77777777" w:rsidR="006B021F" w:rsidRDefault="006B021F" w:rsidP="006B021F">
      <w:pPr>
        <w:pStyle w:val="Sub-sectionheading"/>
      </w:pPr>
      <w:commentRangeStart w:id="15"/>
      <w:r>
        <w:t>Analysis for objective 1</w:t>
      </w:r>
      <w:commentRangeEnd w:id="15"/>
      <w:r>
        <w:rPr>
          <w:rStyle w:val="CommentReference"/>
          <w:b w:val="0"/>
          <w:i w:val="0"/>
        </w:rPr>
        <w:commentReference w:id="15"/>
      </w:r>
    </w:p>
    <w:p w14:paraId="11C970C9" w14:textId="77777777" w:rsidR="006B021F" w:rsidRDefault="006B021F" w:rsidP="006B021F">
      <w:r>
        <w:t>1-2 paragraphs.</w:t>
      </w:r>
    </w:p>
    <w:p w14:paraId="77F88736" w14:textId="77777777" w:rsidR="006B021F" w:rsidRDefault="006B021F" w:rsidP="006B021F"/>
    <w:p w14:paraId="14682BAA" w14:textId="77777777" w:rsidR="006B021F" w:rsidRDefault="006B021F" w:rsidP="006B021F">
      <w:pPr>
        <w:pStyle w:val="Sub-sectionheading"/>
      </w:pPr>
      <w:r>
        <w:t>Analysis for objective 2</w:t>
      </w:r>
    </w:p>
    <w:p w14:paraId="7B5FD4C6" w14:textId="77777777" w:rsidR="006B021F" w:rsidRDefault="006B021F" w:rsidP="006B021F">
      <w:r>
        <w:t>1-2 paragraphs.</w:t>
      </w:r>
    </w:p>
    <w:p w14:paraId="26729CBA" w14:textId="77777777" w:rsidR="006B021F" w:rsidRDefault="006B021F" w:rsidP="006B021F"/>
    <w:p w14:paraId="15F35B86" w14:textId="77777777" w:rsidR="006B021F" w:rsidRDefault="006B021F" w:rsidP="006B021F">
      <w:pPr>
        <w:pStyle w:val="Sub-sectionheading"/>
      </w:pPr>
      <w:r>
        <w:t>Analysis for objective 3</w:t>
      </w:r>
    </w:p>
    <w:p w14:paraId="340ACFE3" w14:textId="77777777" w:rsidR="006B021F" w:rsidRDefault="006B021F" w:rsidP="006B021F">
      <w:r>
        <w:t>1-2 paragraphs.</w:t>
      </w:r>
    </w:p>
    <w:p w14:paraId="1DD617C0" w14:textId="77777777" w:rsidR="006B021F" w:rsidRDefault="006B021F" w:rsidP="006B021F"/>
    <w:p w14:paraId="3959E3E3" w14:textId="77777777" w:rsidR="006B021F" w:rsidRDefault="006B021F" w:rsidP="006B021F">
      <w:pPr>
        <w:pStyle w:val="Sub-sectionheading"/>
      </w:pPr>
      <w:commentRangeStart w:id="16"/>
      <w:r>
        <w:t>Validation, accuracy assessment, robustness check</w:t>
      </w:r>
      <w:commentRangeEnd w:id="16"/>
      <w:r>
        <w:rPr>
          <w:rStyle w:val="CommentReference"/>
          <w:b w:val="0"/>
          <w:i w:val="0"/>
        </w:rPr>
        <w:commentReference w:id="16"/>
      </w:r>
    </w:p>
    <w:p w14:paraId="48884BB6" w14:textId="77777777" w:rsidR="006B021F" w:rsidRDefault="006B021F" w:rsidP="006B021F">
      <w:r>
        <w:t>1-2 paragraphs.</w:t>
      </w:r>
    </w:p>
    <w:p w14:paraId="2FCD7390" w14:textId="77777777" w:rsidR="006B021F" w:rsidRDefault="006B021F" w:rsidP="006B021F"/>
    <w:p w14:paraId="77D72B1C" w14:textId="77777777" w:rsidR="006B021F" w:rsidRDefault="006B021F">
      <w:pPr>
        <w:spacing w:after="200" w:line="276" w:lineRule="auto"/>
        <w:ind w:firstLine="0"/>
        <w:rPr>
          <w:b/>
          <w:sz w:val="32"/>
          <w:szCs w:val="32"/>
        </w:rPr>
      </w:pPr>
      <w:r>
        <w:br w:type="page"/>
      </w:r>
    </w:p>
    <w:p w14:paraId="149DBC2C" w14:textId="77777777" w:rsidR="00E94B6F" w:rsidRDefault="007A2EA3" w:rsidP="00E94B6F">
      <w:pPr>
        <w:pStyle w:val="Section-headings"/>
      </w:pPr>
      <w:commentRangeStart w:id="17"/>
      <w:r>
        <w:lastRenderedPageBreak/>
        <w:t>Results</w:t>
      </w:r>
      <w:commentRangeEnd w:id="17"/>
      <w:r w:rsidR="006B021F">
        <w:rPr>
          <w:rStyle w:val="CommentReference"/>
          <w:b w:val="0"/>
        </w:rPr>
        <w:commentReference w:id="17"/>
      </w:r>
    </w:p>
    <w:p w14:paraId="0248A626" w14:textId="77777777" w:rsidR="007A2EA3" w:rsidRDefault="007A2EA3" w:rsidP="007A2EA3">
      <w:pPr>
        <w:pStyle w:val="Sub-sectionheading"/>
      </w:pPr>
      <w:r>
        <w:t>Results for objective 1</w:t>
      </w:r>
    </w:p>
    <w:p w14:paraId="381AC231" w14:textId="77777777" w:rsidR="007A2EA3" w:rsidRDefault="007A2EA3" w:rsidP="00E94B6F">
      <w:r>
        <w:t>1-2 paragraphs.</w:t>
      </w:r>
      <w:r w:rsidR="00F61968">
        <w:t xml:space="preserve">   </w:t>
      </w:r>
      <w:r w:rsidR="00F61968">
        <w:rPr>
          <w:rStyle w:val="CommentReference"/>
        </w:rPr>
        <w:commentReference w:id="18"/>
      </w:r>
    </w:p>
    <w:p w14:paraId="7598A917" w14:textId="77777777" w:rsidR="007A2EA3" w:rsidRDefault="007A2EA3" w:rsidP="00E94B6F"/>
    <w:p w14:paraId="7C9BDFA6" w14:textId="77777777" w:rsidR="007A2EA3" w:rsidRDefault="007A2EA3" w:rsidP="007A2EA3">
      <w:pPr>
        <w:pStyle w:val="Sub-sectionheading"/>
      </w:pPr>
      <w:r>
        <w:t>Results for objective 2</w:t>
      </w:r>
    </w:p>
    <w:p w14:paraId="02DFCCBC" w14:textId="77777777" w:rsidR="007A2EA3" w:rsidRDefault="007A2EA3" w:rsidP="007A2EA3">
      <w:r>
        <w:t>1-2 paragraphs.</w:t>
      </w:r>
    </w:p>
    <w:p w14:paraId="5EBDEB49" w14:textId="77777777" w:rsidR="007A2EA3" w:rsidRDefault="007A2EA3" w:rsidP="00E94B6F"/>
    <w:p w14:paraId="36F8490E" w14:textId="77777777" w:rsidR="007A2EA3" w:rsidRDefault="007A2EA3" w:rsidP="007A2EA3">
      <w:pPr>
        <w:pStyle w:val="Sub-sectionheading"/>
      </w:pPr>
      <w:r>
        <w:t>Results for objective 3</w:t>
      </w:r>
    </w:p>
    <w:p w14:paraId="6E178064" w14:textId="77777777" w:rsidR="007A2EA3" w:rsidRDefault="007A2EA3" w:rsidP="007A2EA3">
      <w:r>
        <w:t>1-2 paragraphs.</w:t>
      </w:r>
    </w:p>
    <w:p w14:paraId="16A56229" w14:textId="77777777" w:rsidR="007A2EA3" w:rsidRDefault="007A2EA3" w:rsidP="00E94B6F"/>
    <w:p w14:paraId="61B36CAD" w14:textId="77777777" w:rsidR="007A2EA3" w:rsidRDefault="007A2EA3" w:rsidP="007A2EA3">
      <w:pPr>
        <w:pStyle w:val="Sub-sectionheading"/>
      </w:pPr>
      <w:r>
        <w:t>Results of the v</w:t>
      </w:r>
      <w:commentRangeStart w:id="19"/>
      <w:r>
        <w:t>alidation, accuracy assessment, robustness check</w:t>
      </w:r>
      <w:commentRangeEnd w:id="19"/>
      <w:r>
        <w:rPr>
          <w:rStyle w:val="CommentReference"/>
          <w:b w:val="0"/>
          <w:i w:val="0"/>
        </w:rPr>
        <w:commentReference w:id="19"/>
      </w:r>
    </w:p>
    <w:p w14:paraId="3B5D0203" w14:textId="77777777" w:rsidR="007A2EA3" w:rsidRDefault="007A2EA3" w:rsidP="007A2EA3">
      <w:r>
        <w:t>1-2 paragraphs.</w:t>
      </w:r>
    </w:p>
    <w:p w14:paraId="7A230CC5" w14:textId="77777777" w:rsidR="007A2EA3" w:rsidRDefault="007A2EA3" w:rsidP="00E94B6F"/>
    <w:p w14:paraId="2DADE00C" w14:textId="77777777" w:rsidR="007A2EA3" w:rsidRDefault="007A2EA3" w:rsidP="00E94B6F"/>
    <w:p w14:paraId="0278F738" w14:textId="77777777" w:rsidR="006B021F" w:rsidRDefault="006B021F">
      <w:pPr>
        <w:spacing w:after="200" w:line="276" w:lineRule="auto"/>
        <w:ind w:firstLine="0"/>
      </w:pPr>
      <w:r>
        <w:br w:type="page"/>
      </w:r>
    </w:p>
    <w:p w14:paraId="75B0BE10" w14:textId="77777777" w:rsidR="006B021F" w:rsidRDefault="006B021F" w:rsidP="006B021F">
      <w:pPr>
        <w:pStyle w:val="Section-headings"/>
      </w:pPr>
      <w:commentRangeStart w:id="20"/>
      <w:r>
        <w:lastRenderedPageBreak/>
        <w:t>Discussion</w:t>
      </w:r>
      <w:commentRangeEnd w:id="20"/>
      <w:r>
        <w:rPr>
          <w:rStyle w:val="CommentReference"/>
          <w:b w:val="0"/>
        </w:rPr>
        <w:commentReference w:id="20"/>
      </w:r>
    </w:p>
    <w:p w14:paraId="187857CA" w14:textId="77777777" w:rsidR="006B021F" w:rsidRPr="00F22A22" w:rsidRDefault="006B021F" w:rsidP="006B021F">
      <w:pPr>
        <w:spacing w:after="120"/>
      </w:pPr>
      <w:r>
        <w:t>1 paragraph o</w:t>
      </w:r>
      <w:r w:rsidRPr="00F22A22">
        <w:t>pener: summary of the key finding and message, parallels goal from intro</w:t>
      </w:r>
    </w:p>
    <w:p w14:paraId="5BCCA10B" w14:textId="77777777" w:rsidR="006B021F" w:rsidRPr="00F22A22" w:rsidRDefault="006B021F" w:rsidP="006B021F">
      <w:pPr>
        <w:spacing w:after="120"/>
      </w:pPr>
      <w:r>
        <w:t xml:space="preserve">1-2 paragraphs </w:t>
      </w:r>
      <w:r w:rsidRPr="00F22A22">
        <w:t>Discussion related to objective 1</w:t>
      </w:r>
    </w:p>
    <w:p w14:paraId="544B19D5" w14:textId="77777777" w:rsidR="006B021F" w:rsidRPr="00F22A22" w:rsidRDefault="006B021F" w:rsidP="006B021F">
      <w:pPr>
        <w:spacing w:after="120"/>
      </w:pPr>
      <w:r>
        <w:t xml:space="preserve">1-2 paragraphs </w:t>
      </w:r>
      <w:r w:rsidRPr="00F22A22">
        <w:t>Discussion related to objective 2</w:t>
      </w:r>
    </w:p>
    <w:p w14:paraId="602ADD5D" w14:textId="77777777" w:rsidR="006B021F" w:rsidRPr="00F22A22" w:rsidRDefault="006B021F" w:rsidP="006B021F">
      <w:pPr>
        <w:spacing w:after="120"/>
      </w:pPr>
      <w:r>
        <w:t xml:space="preserve">1-2 paragraphs </w:t>
      </w:r>
      <w:r w:rsidRPr="00F22A22">
        <w:t>Discussion related to objective 3</w:t>
      </w:r>
    </w:p>
    <w:p w14:paraId="677B2295" w14:textId="77777777" w:rsidR="006B021F" w:rsidRPr="00F22A22" w:rsidRDefault="006B021F" w:rsidP="006B021F">
      <w:pPr>
        <w:spacing w:after="120"/>
      </w:pPr>
      <w:r w:rsidRPr="00F22A22">
        <w:t xml:space="preserve">Sometimes: </w:t>
      </w:r>
      <w:r w:rsidR="00003CE9">
        <w:t xml:space="preserve">1-2 paragraphs </w:t>
      </w:r>
      <w:r w:rsidRPr="00F22A22">
        <w:t>caveats and limitations</w:t>
      </w:r>
    </w:p>
    <w:p w14:paraId="79EA9A3F" w14:textId="77777777" w:rsidR="006B021F" w:rsidRPr="00F22A22" w:rsidRDefault="006B021F" w:rsidP="006B021F">
      <w:pPr>
        <w:spacing w:after="120"/>
      </w:pPr>
      <w:commentRangeStart w:id="21"/>
      <w:r w:rsidRPr="00F22A22">
        <w:t xml:space="preserve">Sometimes: </w:t>
      </w:r>
      <w:r w:rsidR="00003CE9">
        <w:t xml:space="preserve">1-2 paragraphs </w:t>
      </w:r>
      <w:r w:rsidRPr="00F22A22">
        <w:t>management and conservation implications</w:t>
      </w:r>
      <w:commentRangeEnd w:id="21"/>
      <w:r w:rsidR="00003CE9">
        <w:rPr>
          <w:rStyle w:val="CommentReference"/>
        </w:rPr>
        <w:commentReference w:id="21"/>
      </w:r>
    </w:p>
    <w:p w14:paraId="382C6736" w14:textId="77777777" w:rsidR="006B021F" w:rsidRPr="00F22A22" w:rsidRDefault="006B021F" w:rsidP="006B021F">
      <w:pPr>
        <w:spacing w:after="120"/>
      </w:pPr>
      <w:r w:rsidRPr="00F22A22">
        <w:t>Conclusion: typically just one paragraph at the end of the Discussion</w:t>
      </w:r>
    </w:p>
    <w:p w14:paraId="1A805411" w14:textId="77777777" w:rsidR="00003CE9" w:rsidRDefault="00003CE9">
      <w:pPr>
        <w:spacing w:after="200" w:line="276" w:lineRule="auto"/>
        <w:ind w:firstLine="0"/>
      </w:pPr>
      <w:r>
        <w:br w:type="page"/>
      </w:r>
    </w:p>
    <w:p w14:paraId="4825D4A9" w14:textId="77777777" w:rsidR="007A2EA3" w:rsidRDefault="00003CE9" w:rsidP="00003CE9">
      <w:pPr>
        <w:pStyle w:val="Section-headings"/>
      </w:pPr>
      <w:r>
        <w:lastRenderedPageBreak/>
        <w:t>Acknowledgements</w:t>
      </w:r>
    </w:p>
    <w:p w14:paraId="6E5C31FB" w14:textId="77777777" w:rsidR="00003CE9" w:rsidRDefault="00003CE9" w:rsidP="00E94B6F">
      <w:commentRangeStart w:id="22"/>
      <w:r>
        <w:t xml:space="preserve">1 paragraph: thank funding sources, your committee, folks who commented on the </w:t>
      </w:r>
      <w:commentRangeEnd w:id="22"/>
      <w:r>
        <w:rPr>
          <w:rStyle w:val="CommentReference"/>
        </w:rPr>
        <w:commentReference w:id="22"/>
      </w:r>
      <w:r>
        <w:t>manuscript, folks who provided important data, technicians and field workers.</w:t>
      </w:r>
    </w:p>
    <w:p w14:paraId="61F65B2C" w14:textId="77777777" w:rsidR="00003CE9" w:rsidRDefault="00003CE9" w:rsidP="00E94B6F"/>
    <w:p w14:paraId="4314A3E4" w14:textId="77777777" w:rsidR="00003CE9" w:rsidRDefault="00003CE9">
      <w:pPr>
        <w:spacing w:after="200" w:line="276" w:lineRule="auto"/>
        <w:ind w:firstLine="0"/>
      </w:pPr>
      <w:r>
        <w:br w:type="page"/>
      </w:r>
    </w:p>
    <w:p w14:paraId="09E033CE" w14:textId="77777777" w:rsidR="00003CE9" w:rsidRDefault="00003CE9" w:rsidP="00003CE9">
      <w:pPr>
        <w:pStyle w:val="Section-headings"/>
      </w:pPr>
      <w:r>
        <w:lastRenderedPageBreak/>
        <w:t>References</w:t>
      </w:r>
    </w:p>
    <w:p w14:paraId="79300E5E" w14:textId="77777777" w:rsidR="00003CE9" w:rsidRDefault="00003CE9" w:rsidP="00003CE9">
      <w:commentRangeStart w:id="23"/>
      <w:r>
        <w:t>Anton 1900</w:t>
      </w:r>
      <w:commentRangeEnd w:id="23"/>
      <w:r>
        <w:rPr>
          <w:rStyle w:val="CommentReference"/>
        </w:rPr>
        <w:commentReference w:id="23"/>
      </w:r>
    </w:p>
    <w:p w14:paraId="43A4369E" w14:textId="77777777" w:rsidR="00003CE9" w:rsidRDefault="00003CE9" w:rsidP="00003CE9">
      <w:r>
        <w:t>Berta 1902</w:t>
      </w:r>
    </w:p>
    <w:p w14:paraId="0DD018A7" w14:textId="77777777" w:rsidR="006559C0" w:rsidRDefault="00003CE9" w:rsidP="00003CE9">
      <w:r>
        <w:t>Carl 1903</w:t>
      </w:r>
    </w:p>
    <w:p w14:paraId="034E7C90" w14:textId="77777777" w:rsidR="006559C0" w:rsidRDefault="006559C0">
      <w:pPr>
        <w:spacing w:after="200" w:line="276" w:lineRule="auto"/>
        <w:ind w:firstLine="0"/>
      </w:pPr>
      <w:r>
        <w:br w:type="page"/>
      </w:r>
    </w:p>
    <w:p w14:paraId="750D5522" w14:textId="77777777" w:rsidR="008C28DF" w:rsidRPr="008C28DF" w:rsidRDefault="008C28DF" w:rsidP="008C28DF">
      <w:pPr>
        <w:pStyle w:val="Caption"/>
        <w:keepNext/>
        <w:ind w:firstLine="0"/>
        <w:rPr>
          <w:color w:val="auto"/>
          <w:sz w:val="24"/>
        </w:rPr>
      </w:pPr>
      <w:commentRangeStart w:id="24"/>
      <w:r w:rsidRPr="008C28DF">
        <w:rPr>
          <w:color w:val="auto"/>
          <w:sz w:val="24"/>
        </w:rPr>
        <w:lastRenderedPageBreak/>
        <w:t xml:space="preserve">Table </w:t>
      </w:r>
      <w:r w:rsidR="00536688" w:rsidRPr="008C28DF">
        <w:rPr>
          <w:color w:val="auto"/>
          <w:sz w:val="24"/>
        </w:rPr>
        <w:fldChar w:fldCharType="begin"/>
      </w:r>
      <w:r w:rsidRPr="008C28DF">
        <w:rPr>
          <w:color w:val="auto"/>
          <w:sz w:val="24"/>
        </w:rPr>
        <w:instrText xml:space="preserve"> SEQ Table \* ARABIC </w:instrText>
      </w:r>
      <w:r w:rsidR="00536688" w:rsidRPr="008C28DF">
        <w:rPr>
          <w:color w:val="auto"/>
          <w:sz w:val="24"/>
        </w:rPr>
        <w:fldChar w:fldCharType="separate"/>
      </w:r>
      <w:r w:rsidR="00A13CAF">
        <w:rPr>
          <w:noProof/>
          <w:color w:val="auto"/>
          <w:sz w:val="24"/>
        </w:rPr>
        <w:t>1</w:t>
      </w:r>
      <w:r w:rsidR="00536688" w:rsidRPr="008C28DF">
        <w:rPr>
          <w:color w:val="auto"/>
          <w:sz w:val="24"/>
        </w:rPr>
        <w:fldChar w:fldCharType="end"/>
      </w:r>
      <w:r w:rsidRPr="008C28DF">
        <w:rPr>
          <w:color w:val="auto"/>
          <w:sz w:val="24"/>
        </w:rPr>
        <w:t xml:space="preserve">: Table heading for table </w:t>
      </w:r>
      <w:commentRangeStart w:id="25"/>
      <w:r w:rsidRPr="008C28DF">
        <w:rPr>
          <w:color w:val="auto"/>
          <w:sz w:val="24"/>
        </w:rPr>
        <w:t>1</w:t>
      </w:r>
      <w:commentRangeEnd w:id="24"/>
      <w:r w:rsidR="00F61968">
        <w:rPr>
          <w:rStyle w:val="CommentReference"/>
          <w:b w:val="0"/>
          <w:bCs w:val="0"/>
          <w:color w:val="auto"/>
        </w:rPr>
        <w:commentReference w:id="24"/>
      </w:r>
      <w:commentRangeEnd w:id="25"/>
      <w:r w:rsidR="000334FF">
        <w:rPr>
          <w:rStyle w:val="CommentReference"/>
          <w:b w:val="0"/>
          <w:bCs w:val="0"/>
          <w:color w:val="auto"/>
        </w:rPr>
        <w:commentReference w:id="25"/>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9"/>
        <w:gridCol w:w="2339"/>
        <w:gridCol w:w="2346"/>
        <w:gridCol w:w="2346"/>
      </w:tblGrid>
      <w:tr w:rsidR="006559C0" w14:paraId="508811C8" w14:textId="77777777" w:rsidTr="008C28DF">
        <w:tc>
          <w:tcPr>
            <w:tcW w:w="2394" w:type="dxa"/>
            <w:tcBorders>
              <w:top w:val="single" w:sz="4" w:space="0" w:color="auto"/>
              <w:bottom w:val="single" w:sz="4" w:space="0" w:color="auto"/>
            </w:tcBorders>
          </w:tcPr>
          <w:p w14:paraId="1B87FBBB" w14:textId="77777777" w:rsidR="006559C0" w:rsidRDefault="006559C0" w:rsidP="006559C0">
            <w:pPr>
              <w:ind w:firstLine="0"/>
            </w:pPr>
          </w:p>
        </w:tc>
        <w:tc>
          <w:tcPr>
            <w:tcW w:w="2394" w:type="dxa"/>
            <w:tcBorders>
              <w:top w:val="single" w:sz="4" w:space="0" w:color="auto"/>
              <w:bottom w:val="single" w:sz="4" w:space="0" w:color="auto"/>
            </w:tcBorders>
          </w:tcPr>
          <w:p w14:paraId="4AD10196" w14:textId="77777777" w:rsidR="006559C0" w:rsidRDefault="008C28DF" w:rsidP="006559C0">
            <w:pPr>
              <w:ind w:firstLine="0"/>
            </w:pPr>
            <w:r>
              <w:t>Column header</w:t>
            </w:r>
          </w:p>
        </w:tc>
        <w:tc>
          <w:tcPr>
            <w:tcW w:w="2394" w:type="dxa"/>
            <w:tcBorders>
              <w:top w:val="single" w:sz="4" w:space="0" w:color="auto"/>
              <w:bottom w:val="single" w:sz="4" w:space="0" w:color="auto"/>
            </w:tcBorders>
          </w:tcPr>
          <w:p w14:paraId="4F36AA5D" w14:textId="77777777" w:rsidR="006559C0" w:rsidRDefault="008C28DF" w:rsidP="006559C0">
            <w:pPr>
              <w:ind w:firstLine="0"/>
            </w:pPr>
            <w:commentRangeStart w:id="26"/>
            <w:r>
              <w:t>Column header</w:t>
            </w:r>
            <w:commentRangeEnd w:id="26"/>
            <w:r w:rsidR="00A13CAF">
              <w:rPr>
                <w:rStyle w:val="CommentReference"/>
              </w:rPr>
              <w:commentReference w:id="26"/>
            </w:r>
          </w:p>
        </w:tc>
        <w:tc>
          <w:tcPr>
            <w:tcW w:w="2394" w:type="dxa"/>
            <w:tcBorders>
              <w:top w:val="single" w:sz="4" w:space="0" w:color="auto"/>
              <w:bottom w:val="single" w:sz="4" w:space="0" w:color="auto"/>
            </w:tcBorders>
          </w:tcPr>
          <w:p w14:paraId="7F328793" w14:textId="77777777" w:rsidR="006559C0" w:rsidRDefault="008C28DF" w:rsidP="006559C0">
            <w:pPr>
              <w:ind w:firstLine="0"/>
            </w:pPr>
            <w:commentRangeStart w:id="27"/>
            <w:r>
              <w:t>Column header</w:t>
            </w:r>
            <w:commentRangeEnd w:id="27"/>
            <w:r>
              <w:rPr>
                <w:rStyle w:val="CommentReference"/>
              </w:rPr>
              <w:commentReference w:id="27"/>
            </w:r>
          </w:p>
        </w:tc>
      </w:tr>
      <w:tr w:rsidR="006559C0" w14:paraId="3CF42288" w14:textId="77777777" w:rsidTr="008C28DF">
        <w:tc>
          <w:tcPr>
            <w:tcW w:w="2394" w:type="dxa"/>
            <w:tcBorders>
              <w:top w:val="single" w:sz="4" w:space="0" w:color="auto"/>
            </w:tcBorders>
          </w:tcPr>
          <w:p w14:paraId="0F1EF768" w14:textId="77777777" w:rsidR="006559C0" w:rsidRDefault="008C28DF" w:rsidP="006559C0">
            <w:pPr>
              <w:ind w:firstLine="0"/>
            </w:pPr>
            <w:r>
              <w:t>Row header</w:t>
            </w:r>
          </w:p>
        </w:tc>
        <w:tc>
          <w:tcPr>
            <w:tcW w:w="2394" w:type="dxa"/>
            <w:tcBorders>
              <w:top w:val="single" w:sz="4" w:space="0" w:color="auto"/>
            </w:tcBorders>
          </w:tcPr>
          <w:p w14:paraId="32060AC7" w14:textId="77777777" w:rsidR="006559C0" w:rsidRDefault="008C28DF" w:rsidP="006559C0">
            <w:pPr>
              <w:ind w:firstLine="0"/>
            </w:pPr>
            <w:r>
              <w:t>Number</w:t>
            </w:r>
            <w:r w:rsidRPr="008C28DF">
              <w:rPr>
                <w:vertAlign w:val="superscript"/>
              </w:rPr>
              <w:t>1</w:t>
            </w:r>
          </w:p>
        </w:tc>
        <w:tc>
          <w:tcPr>
            <w:tcW w:w="2394" w:type="dxa"/>
            <w:tcBorders>
              <w:top w:val="single" w:sz="4" w:space="0" w:color="auto"/>
            </w:tcBorders>
          </w:tcPr>
          <w:p w14:paraId="2CD83E66" w14:textId="77777777" w:rsidR="006559C0" w:rsidRDefault="006559C0" w:rsidP="006559C0">
            <w:pPr>
              <w:ind w:firstLine="0"/>
            </w:pPr>
          </w:p>
        </w:tc>
        <w:tc>
          <w:tcPr>
            <w:tcW w:w="2394" w:type="dxa"/>
            <w:tcBorders>
              <w:top w:val="single" w:sz="4" w:space="0" w:color="auto"/>
            </w:tcBorders>
          </w:tcPr>
          <w:p w14:paraId="7EDE9B2E" w14:textId="77777777" w:rsidR="006559C0" w:rsidRDefault="006559C0" w:rsidP="006559C0">
            <w:pPr>
              <w:ind w:firstLine="0"/>
            </w:pPr>
          </w:p>
        </w:tc>
      </w:tr>
      <w:tr w:rsidR="006559C0" w14:paraId="1B1CE580" w14:textId="77777777" w:rsidTr="008C28DF">
        <w:tc>
          <w:tcPr>
            <w:tcW w:w="2394" w:type="dxa"/>
          </w:tcPr>
          <w:p w14:paraId="7CDD87C1" w14:textId="77777777" w:rsidR="006559C0" w:rsidRDefault="008C28DF" w:rsidP="006559C0">
            <w:pPr>
              <w:ind w:firstLine="0"/>
            </w:pPr>
            <w:r>
              <w:t>Row header</w:t>
            </w:r>
          </w:p>
        </w:tc>
        <w:tc>
          <w:tcPr>
            <w:tcW w:w="2394" w:type="dxa"/>
          </w:tcPr>
          <w:p w14:paraId="59ADFAD6" w14:textId="77777777" w:rsidR="006559C0" w:rsidRDefault="006559C0" w:rsidP="006559C0">
            <w:pPr>
              <w:ind w:firstLine="0"/>
            </w:pPr>
          </w:p>
        </w:tc>
        <w:tc>
          <w:tcPr>
            <w:tcW w:w="2394" w:type="dxa"/>
          </w:tcPr>
          <w:p w14:paraId="027CCA2C" w14:textId="77777777" w:rsidR="006559C0" w:rsidRDefault="006559C0" w:rsidP="006559C0">
            <w:pPr>
              <w:ind w:firstLine="0"/>
            </w:pPr>
          </w:p>
        </w:tc>
        <w:tc>
          <w:tcPr>
            <w:tcW w:w="2394" w:type="dxa"/>
          </w:tcPr>
          <w:p w14:paraId="0864B914" w14:textId="77777777" w:rsidR="006559C0" w:rsidRDefault="006559C0" w:rsidP="006559C0">
            <w:pPr>
              <w:ind w:firstLine="0"/>
            </w:pPr>
          </w:p>
        </w:tc>
      </w:tr>
      <w:tr w:rsidR="006559C0" w14:paraId="10111B0B" w14:textId="77777777" w:rsidTr="008C28DF">
        <w:tc>
          <w:tcPr>
            <w:tcW w:w="2394" w:type="dxa"/>
            <w:tcBorders>
              <w:bottom w:val="single" w:sz="4" w:space="0" w:color="auto"/>
            </w:tcBorders>
          </w:tcPr>
          <w:p w14:paraId="3E9D1092" w14:textId="77777777" w:rsidR="006559C0" w:rsidRDefault="008C28DF" w:rsidP="006559C0">
            <w:pPr>
              <w:ind w:firstLine="0"/>
            </w:pPr>
            <w:r>
              <w:t>Row header</w:t>
            </w:r>
          </w:p>
        </w:tc>
        <w:tc>
          <w:tcPr>
            <w:tcW w:w="2394" w:type="dxa"/>
            <w:tcBorders>
              <w:bottom w:val="single" w:sz="4" w:space="0" w:color="auto"/>
            </w:tcBorders>
          </w:tcPr>
          <w:p w14:paraId="2A917AA8" w14:textId="77777777" w:rsidR="006559C0" w:rsidRDefault="006559C0" w:rsidP="006559C0">
            <w:pPr>
              <w:ind w:firstLine="0"/>
            </w:pPr>
          </w:p>
        </w:tc>
        <w:tc>
          <w:tcPr>
            <w:tcW w:w="2394" w:type="dxa"/>
            <w:tcBorders>
              <w:bottom w:val="single" w:sz="4" w:space="0" w:color="auto"/>
            </w:tcBorders>
          </w:tcPr>
          <w:p w14:paraId="2A1B5773" w14:textId="77777777" w:rsidR="006559C0" w:rsidRDefault="006559C0" w:rsidP="006559C0">
            <w:pPr>
              <w:ind w:firstLine="0"/>
            </w:pPr>
          </w:p>
        </w:tc>
        <w:tc>
          <w:tcPr>
            <w:tcW w:w="2394" w:type="dxa"/>
            <w:tcBorders>
              <w:bottom w:val="single" w:sz="4" w:space="0" w:color="auto"/>
            </w:tcBorders>
          </w:tcPr>
          <w:p w14:paraId="75F69723" w14:textId="77777777" w:rsidR="006559C0" w:rsidRDefault="006559C0" w:rsidP="006559C0">
            <w:pPr>
              <w:ind w:firstLine="0"/>
            </w:pPr>
          </w:p>
        </w:tc>
      </w:tr>
    </w:tbl>
    <w:p w14:paraId="7B473C40" w14:textId="77777777" w:rsidR="008C28DF" w:rsidRDefault="008C28DF" w:rsidP="006559C0">
      <w:r w:rsidRPr="008C28DF">
        <w:rPr>
          <w:vertAlign w:val="superscript"/>
        </w:rPr>
        <w:t>1</w:t>
      </w:r>
      <w:r>
        <w:t xml:space="preserve"> </w:t>
      </w:r>
      <w:commentRangeStart w:id="28"/>
      <w:r>
        <w:t>table footnote</w:t>
      </w:r>
      <w:commentRangeEnd w:id="28"/>
      <w:r>
        <w:rPr>
          <w:rStyle w:val="CommentReference"/>
        </w:rPr>
        <w:commentReference w:id="28"/>
      </w:r>
    </w:p>
    <w:p w14:paraId="76DF597C" w14:textId="77777777" w:rsidR="00A13CAF" w:rsidRDefault="00A13CAF">
      <w:pPr>
        <w:spacing w:after="200" w:line="276" w:lineRule="auto"/>
        <w:ind w:firstLine="0"/>
      </w:pPr>
    </w:p>
    <w:p w14:paraId="7178DC29" w14:textId="77777777" w:rsidR="00A13CAF" w:rsidRDefault="00A13CAF">
      <w:pPr>
        <w:spacing w:after="200" w:line="276" w:lineRule="auto"/>
        <w:ind w:firstLine="0"/>
      </w:pPr>
    </w:p>
    <w:p w14:paraId="44A3034F" w14:textId="77777777" w:rsidR="00A13CAF" w:rsidRDefault="00A13CAF">
      <w:pPr>
        <w:spacing w:after="200" w:line="276" w:lineRule="auto"/>
        <w:ind w:firstLine="0"/>
        <w:sectPr w:rsidR="00A13CAF" w:rsidSect="004116CA">
          <w:footerReference w:type="default" r:id="rId10"/>
          <w:pgSz w:w="12240" w:h="15840"/>
          <w:pgMar w:top="1440" w:right="1440" w:bottom="1440" w:left="1440" w:header="720" w:footer="720" w:gutter="0"/>
          <w:lnNumType w:countBy="1" w:restart="continuous"/>
          <w:cols w:space="720"/>
          <w:docGrid w:linePitch="360"/>
        </w:sectPr>
      </w:pPr>
    </w:p>
    <w:p w14:paraId="3CC2D5A0" w14:textId="77777777" w:rsidR="00A13CAF" w:rsidRPr="008C28DF" w:rsidRDefault="00A13CAF" w:rsidP="00A13CAF">
      <w:pPr>
        <w:pStyle w:val="Caption"/>
        <w:keepNext/>
        <w:ind w:firstLine="0"/>
        <w:rPr>
          <w:color w:val="auto"/>
          <w:sz w:val="24"/>
        </w:rPr>
      </w:pPr>
      <w:r w:rsidRPr="008C28DF">
        <w:rPr>
          <w:color w:val="auto"/>
          <w:sz w:val="24"/>
        </w:rPr>
        <w:lastRenderedPageBreak/>
        <w:t xml:space="preserve">Table </w:t>
      </w:r>
      <w:r w:rsidR="00536688" w:rsidRPr="008C28DF">
        <w:rPr>
          <w:color w:val="auto"/>
          <w:sz w:val="24"/>
        </w:rPr>
        <w:fldChar w:fldCharType="begin"/>
      </w:r>
      <w:r w:rsidRPr="008C28DF">
        <w:rPr>
          <w:color w:val="auto"/>
          <w:sz w:val="24"/>
        </w:rPr>
        <w:instrText xml:space="preserve"> SEQ Table \* ARABIC </w:instrText>
      </w:r>
      <w:r w:rsidR="00536688" w:rsidRPr="008C28DF">
        <w:rPr>
          <w:color w:val="auto"/>
          <w:sz w:val="24"/>
        </w:rPr>
        <w:fldChar w:fldCharType="separate"/>
      </w:r>
      <w:r>
        <w:rPr>
          <w:noProof/>
          <w:color w:val="auto"/>
          <w:sz w:val="24"/>
        </w:rPr>
        <w:t>2</w:t>
      </w:r>
      <w:r w:rsidR="00536688" w:rsidRPr="008C28DF">
        <w:rPr>
          <w:color w:val="auto"/>
          <w:sz w:val="24"/>
        </w:rPr>
        <w:fldChar w:fldCharType="end"/>
      </w:r>
      <w:r>
        <w:rPr>
          <w:color w:val="auto"/>
          <w:sz w:val="24"/>
        </w:rPr>
        <w:t>: Table heading for table 2, which is a really big table, and hence on a landscape format page</w:t>
      </w:r>
    </w:p>
    <w:tbl>
      <w:tblPr>
        <w:tblStyle w:val="TableGrid"/>
        <w:tblW w:w="14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4"/>
        <w:gridCol w:w="2394"/>
        <w:gridCol w:w="2394"/>
        <w:gridCol w:w="2394"/>
        <w:gridCol w:w="2394"/>
        <w:gridCol w:w="2394"/>
      </w:tblGrid>
      <w:tr w:rsidR="00A13CAF" w14:paraId="70011F58" w14:textId="77777777" w:rsidTr="00A13CAF">
        <w:tc>
          <w:tcPr>
            <w:tcW w:w="2394" w:type="dxa"/>
            <w:tcBorders>
              <w:top w:val="single" w:sz="4" w:space="0" w:color="auto"/>
              <w:bottom w:val="single" w:sz="4" w:space="0" w:color="auto"/>
            </w:tcBorders>
          </w:tcPr>
          <w:p w14:paraId="198A327E" w14:textId="77777777" w:rsidR="00A13CAF" w:rsidRDefault="00A13CAF" w:rsidP="00FA6BCA">
            <w:pPr>
              <w:ind w:firstLine="0"/>
            </w:pPr>
          </w:p>
        </w:tc>
        <w:tc>
          <w:tcPr>
            <w:tcW w:w="2394" w:type="dxa"/>
            <w:tcBorders>
              <w:top w:val="single" w:sz="4" w:space="0" w:color="auto"/>
              <w:bottom w:val="single" w:sz="4" w:space="0" w:color="auto"/>
            </w:tcBorders>
          </w:tcPr>
          <w:p w14:paraId="65BFDDAB" w14:textId="77777777" w:rsidR="00A13CAF" w:rsidRDefault="00A13CAF" w:rsidP="00FA6BCA">
            <w:pPr>
              <w:ind w:firstLine="0"/>
            </w:pPr>
            <w:r>
              <w:t>Column header</w:t>
            </w:r>
          </w:p>
        </w:tc>
        <w:tc>
          <w:tcPr>
            <w:tcW w:w="2394" w:type="dxa"/>
            <w:tcBorders>
              <w:top w:val="single" w:sz="4" w:space="0" w:color="auto"/>
              <w:bottom w:val="single" w:sz="4" w:space="0" w:color="auto"/>
            </w:tcBorders>
          </w:tcPr>
          <w:p w14:paraId="0CA7D76B" w14:textId="77777777" w:rsidR="00A13CAF" w:rsidRDefault="00A13CAF" w:rsidP="00FA6BCA">
            <w:pPr>
              <w:ind w:firstLine="0"/>
            </w:pPr>
            <w:r>
              <w:t>Column header</w:t>
            </w:r>
          </w:p>
        </w:tc>
        <w:tc>
          <w:tcPr>
            <w:tcW w:w="2394" w:type="dxa"/>
            <w:tcBorders>
              <w:top w:val="single" w:sz="4" w:space="0" w:color="auto"/>
              <w:bottom w:val="single" w:sz="4" w:space="0" w:color="auto"/>
            </w:tcBorders>
          </w:tcPr>
          <w:p w14:paraId="1DFFE5BC" w14:textId="77777777" w:rsidR="00A13CAF" w:rsidRDefault="00A13CAF" w:rsidP="00FA6BCA">
            <w:pPr>
              <w:ind w:firstLine="0"/>
            </w:pPr>
            <w:r>
              <w:t>Column header</w:t>
            </w:r>
          </w:p>
        </w:tc>
        <w:tc>
          <w:tcPr>
            <w:tcW w:w="2394" w:type="dxa"/>
            <w:tcBorders>
              <w:top w:val="single" w:sz="4" w:space="0" w:color="auto"/>
              <w:bottom w:val="single" w:sz="4" w:space="0" w:color="auto"/>
            </w:tcBorders>
          </w:tcPr>
          <w:p w14:paraId="7D1D2A2B" w14:textId="77777777" w:rsidR="00A13CAF" w:rsidRDefault="00A13CAF" w:rsidP="00FA6BCA">
            <w:pPr>
              <w:ind w:firstLine="0"/>
            </w:pPr>
            <w:r>
              <w:t>Column header</w:t>
            </w:r>
          </w:p>
        </w:tc>
        <w:tc>
          <w:tcPr>
            <w:tcW w:w="2394" w:type="dxa"/>
            <w:tcBorders>
              <w:top w:val="single" w:sz="4" w:space="0" w:color="auto"/>
              <w:bottom w:val="single" w:sz="4" w:space="0" w:color="auto"/>
            </w:tcBorders>
          </w:tcPr>
          <w:p w14:paraId="62E7C1C2" w14:textId="77777777" w:rsidR="00A13CAF" w:rsidRDefault="00A13CAF" w:rsidP="00FA6BCA">
            <w:pPr>
              <w:ind w:firstLine="0"/>
            </w:pPr>
            <w:r>
              <w:t>Column header</w:t>
            </w:r>
          </w:p>
        </w:tc>
      </w:tr>
      <w:tr w:rsidR="00A13CAF" w14:paraId="380775D1" w14:textId="77777777" w:rsidTr="00A13CAF">
        <w:tc>
          <w:tcPr>
            <w:tcW w:w="2394" w:type="dxa"/>
            <w:tcBorders>
              <w:top w:val="single" w:sz="4" w:space="0" w:color="auto"/>
            </w:tcBorders>
          </w:tcPr>
          <w:p w14:paraId="761C5413" w14:textId="77777777" w:rsidR="00A13CAF" w:rsidRDefault="00A13CAF" w:rsidP="00FA6BCA">
            <w:pPr>
              <w:ind w:firstLine="0"/>
            </w:pPr>
            <w:r>
              <w:t>Row header</w:t>
            </w:r>
          </w:p>
        </w:tc>
        <w:tc>
          <w:tcPr>
            <w:tcW w:w="2394" w:type="dxa"/>
            <w:tcBorders>
              <w:top w:val="single" w:sz="4" w:space="0" w:color="auto"/>
            </w:tcBorders>
          </w:tcPr>
          <w:p w14:paraId="37D24654" w14:textId="77777777" w:rsidR="00A13CAF" w:rsidRDefault="00A13CAF" w:rsidP="00FA6BCA">
            <w:pPr>
              <w:ind w:firstLine="0"/>
            </w:pPr>
            <w:r>
              <w:t>Number</w:t>
            </w:r>
            <w:r w:rsidRPr="008C28DF">
              <w:rPr>
                <w:vertAlign w:val="superscript"/>
              </w:rPr>
              <w:t>1</w:t>
            </w:r>
          </w:p>
        </w:tc>
        <w:tc>
          <w:tcPr>
            <w:tcW w:w="2394" w:type="dxa"/>
            <w:tcBorders>
              <w:top w:val="single" w:sz="4" w:space="0" w:color="auto"/>
            </w:tcBorders>
          </w:tcPr>
          <w:p w14:paraId="18E0CDE0" w14:textId="77777777" w:rsidR="00A13CAF" w:rsidRDefault="00A13CAF" w:rsidP="00FA6BCA">
            <w:pPr>
              <w:ind w:firstLine="0"/>
            </w:pPr>
          </w:p>
        </w:tc>
        <w:tc>
          <w:tcPr>
            <w:tcW w:w="2394" w:type="dxa"/>
            <w:tcBorders>
              <w:top w:val="single" w:sz="4" w:space="0" w:color="auto"/>
            </w:tcBorders>
          </w:tcPr>
          <w:p w14:paraId="0346B730" w14:textId="77777777" w:rsidR="00A13CAF" w:rsidRDefault="00A13CAF" w:rsidP="00FA6BCA">
            <w:pPr>
              <w:ind w:firstLine="0"/>
            </w:pPr>
          </w:p>
        </w:tc>
        <w:tc>
          <w:tcPr>
            <w:tcW w:w="2394" w:type="dxa"/>
            <w:tcBorders>
              <w:top w:val="single" w:sz="4" w:space="0" w:color="auto"/>
            </w:tcBorders>
          </w:tcPr>
          <w:p w14:paraId="4AEE5160" w14:textId="77777777" w:rsidR="00A13CAF" w:rsidRDefault="00A13CAF" w:rsidP="00FA6BCA">
            <w:pPr>
              <w:ind w:firstLine="0"/>
            </w:pPr>
          </w:p>
        </w:tc>
        <w:tc>
          <w:tcPr>
            <w:tcW w:w="2394" w:type="dxa"/>
            <w:tcBorders>
              <w:top w:val="single" w:sz="4" w:space="0" w:color="auto"/>
            </w:tcBorders>
          </w:tcPr>
          <w:p w14:paraId="33B4BEC6" w14:textId="77777777" w:rsidR="00A13CAF" w:rsidRDefault="00A13CAF" w:rsidP="00FA6BCA">
            <w:pPr>
              <w:ind w:firstLine="0"/>
            </w:pPr>
          </w:p>
        </w:tc>
      </w:tr>
      <w:tr w:rsidR="00A13CAF" w14:paraId="29CC5908" w14:textId="77777777" w:rsidTr="00A13CAF">
        <w:tc>
          <w:tcPr>
            <w:tcW w:w="2394" w:type="dxa"/>
          </w:tcPr>
          <w:p w14:paraId="113F9C22" w14:textId="77777777" w:rsidR="00A13CAF" w:rsidRDefault="00A13CAF" w:rsidP="00FA6BCA">
            <w:pPr>
              <w:ind w:firstLine="0"/>
            </w:pPr>
            <w:r>
              <w:t>Row header</w:t>
            </w:r>
          </w:p>
        </w:tc>
        <w:tc>
          <w:tcPr>
            <w:tcW w:w="2394" w:type="dxa"/>
          </w:tcPr>
          <w:p w14:paraId="50558996" w14:textId="77777777" w:rsidR="00A13CAF" w:rsidRDefault="00A13CAF" w:rsidP="00FA6BCA">
            <w:pPr>
              <w:ind w:firstLine="0"/>
            </w:pPr>
          </w:p>
        </w:tc>
        <w:tc>
          <w:tcPr>
            <w:tcW w:w="2394" w:type="dxa"/>
          </w:tcPr>
          <w:p w14:paraId="7C8C1309" w14:textId="77777777" w:rsidR="00A13CAF" w:rsidRDefault="00A13CAF" w:rsidP="00FA6BCA">
            <w:pPr>
              <w:ind w:firstLine="0"/>
            </w:pPr>
          </w:p>
        </w:tc>
        <w:tc>
          <w:tcPr>
            <w:tcW w:w="2394" w:type="dxa"/>
          </w:tcPr>
          <w:p w14:paraId="24C32E6B" w14:textId="77777777" w:rsidR="00A13CAF" w:rsidRDefault="00A13CAF" w:rsidP="00FA6BCA">
            <w:pPr>
              <w:ind w:firstLine="0"/>
            </w:pPr>
          </w:p>
        </w:tc>
        <w:tc>
          <w:tcPr>
            <w:tcW w:w="2394" w:type="dxa"/>
          </w:tcPr>
          <w:p w14:paraId="6ED872F2" w14:textId="77777777" w:rsidR="00A13CAF" w:rsidRDefault="00A13CAF" w:rsidP="00FA6BCA">
            <w:pPr>
              <w:ind w:firstLine="0"/>
            </w:pPr>
          </w:p>
        </w:tc>
        <w:tc>
          <w:tcPr>
            <w:tcW w:w="2394" w:type="dxa"/>
          </w:tcPr>
          <w:p w14:paraId="00BE90F9" w14:textId="77777777" w:rsidR="00A13CAF" w:rsidRDefault="00A13CAF" w:rsidP="00FA6BCA">
            <w:pPr>
              <w:ind w:firstLine="0"/>
            </w:pPr>
          </w:p>
        </w:tc>
      </w:tr>
      <w:tr w:rsidR="00A13CAF" w14:paraId="6D94DDF5" w14:textId="77777777" w:rsidTr="00A13CAF">
        <w:tc>
          <w:tcPr>
            <w:tcW w:w="2394" w:type="dxa"/>
            <w:tcBorders>
              <w:bottom w:val="single" w:sz="4" w:space="0" w:color="auto"/>
            </w:tcBorders>
          </w:tcPr>
          <w:p w14:paraId="1F8040B5" w14:textId="77777777" w:rsidR="00A13CAF" w:rsidRDefault="00A13CAF" w:rsidP="00FA6BCA">
            <w:pPr>
              <w:ind w:firstLine="0"/>
            </w:pPr>
            <w:r>
              <w:t>Row header</w:t>
            </w:r>
          </w:p>
        </w:tc>
        <w:tc>
          <w:tcPr>
            <w:tcW w:w="2394" w:type="dxa"/>
            <w:tcBorders>
              <w:bottom w:val="single" w:sz="4" w:space="0" w:color="auto"/>
            </w:tcBorders>
          </w:tcPr>
          <w:p w14:paraId="163F1298" w14:textId="77777777" w:rsidR="00A13CAF" w:rsidRDefault="00A13CAF" w:rsidP="00FA6BCA">
            <w:pPr>
              <w:ind w:firstLine="0"/>
            </w:pPr>
          </w:p>
        </w:tc>
        <w:tc>
          <w:tcPr>
            <w:tcW w:w="2394" w:type="dxa"/>
            <w:tcBorders>
              <w:bottom w:val="single" w:sz="4" w:space="0" w:color="auto"/>
            </w:tcBorders>
          </w:tcPr>
          <w:p w14:paraId="0CB92135" w14:textId="77777777" w:rsidR="00A13CAF" w:rsidRDefault="00A13CAF" w:rsidP="00FA6BCA">
            <w:pPr>
              <w:ind w:firstLine="0"/>
            </w:pPr>
          </w:p>
        </w:tc>
        <w:tc>
          <w:tcPr>
            <w:tcW w:w="2394" w:type="dxa"/>
            <w:tcBorders>
              <w:bottom w:val="single" w:sz="4" w:space="0" w:color="auto"/>
            </w:tcBorders>
          </w:tcPr>
          <w:p w14:paraId="353BB121" w14:textId="77777777" w:rsidR="00A13CAF" w:rsidRDefault="00A13CAF" w:rsidP="00FA6BCA">
            <w:pPr>
              <w:ind w:firstLine="0"/>
            </w:pPr>
          </w:p>
        </w:tc>
        <w:tc>
          <w:tcPr>
            <w:tcW w:w="2394" w:type="dxa"/>
            <w:tcBorders>
              <w:bottom w:val="single" w:sz="4" w:space="0" w:color="auto"/>
            </w:tcBorders>
          </w:tcPr>
          <w:p w14:paraId="4E070A07" w14:textId="77777777" w:rsidR="00A13CAF" w:rsidRDefault="00A13CAF" w:rsidP="00FA6BCA">
            <w:pPr>
              <w:ind w:firstLine="0"/>
            </w:pPr>
          </w:p>
        </w:tc>
        <w:tc>
          <w:tcPr>
            <w:tcW w:w="2394" w:type="dxa"/>
            <w:tcBorders>
              <w:bottom w:val="single" w:sz="4" w:space="0" w:color="auto"/>
            </w:tcBorders>
          </w:tcPr>
          <w:p w14:paraId="7F18983A" w14:textId="77777777" w:rsidR="00A13CAF" w:rsidRDefault="00A13CAF" w:rsidP="00FA6BCA">
            <w:pPr>
              <w:ind w:firstLine="0"/>
            </w:pPr>
          </w:p>
        </w:tc>
      </w:tr>
    </w:tbl>
    <w:p w14:paraId="0313E7A2" w14:textId="77777777" w:rsidR="00A13CAF" w:rsidRDefault="00A13CAF" w:rsidP="00A13CAF">
      <w:r w:rsidRPr="008C28DF">
        <w:rPr>
          <w:vertAlign w:val="superscript"/>
        </w:rPr>
        <w:t>1</w:t>
      </w:r>
      <w:r>
        <w:t xml:space="preserve"> table footnote</w:t>
      </w:r>
    </w:p>
    <w:p w14:paraId="2DA9ED6C" w14:textId="77777777" w:rsidR="00A13CAF" w:rsidRDefault="00A13CAF" w:rsidP="00A13CAF">
      <w:pPr>
        <w:spacing w:after="200" w:line="276" w:lineRule="auto"/>
        <w:ind w:firstLine="0"/>
      </w:pPr>
    </w:p>
    <w:p w14:paraId="6B060B38" w14:textId="77777777" w:rsidR="00A13CAF" w:rsidRDefault="00A13CAF" w:rsidP="00A13CAF">
      <w:pPr>
        <w:spacing w:after="200" w:line="276" w:lineRule="auto"/>
        <w:ind w:firstLine="0"/>
        <w:sectPr w:rsidR="00A13CAF" w:rsidSect="00A13CAF">
          <w:pgSz w:w="15840" w:h="12240" w:orient="landscape"/>
          <w:pgMar w:top="1440" w:right="1440" w:bottom="1440" w:left="1440" w:header="720" w:footer="720" w:gutter="0"/>
          <w:cols w:space="720"/>
          <w:docGrid w:linePitch="360"/>
        </w:sectPr>
      </w:pPr>
    </w:p>
    <w:p w14:paraId="61E96305" w14:textId="77777777" w:rsidR="00A13CAF" w:rsidRPr="008C28DF" w:rsidRDefault="00A13CAF" w:rsidP="00A13CAF">
      <w:pPr>
        <w:pStyle w:val="Caption-table"/>
      </w:pPr>
      <w:r w:rsidRPr="008C28DF">
        <w:lastRenderedPageBreak/>
        <w:t xml:space="preserve">Table </w:t>
      </w:r>
      <w:fldSimple w:instr=" SEQ Table \* ARABIC ">
        <w:r>
          <w:rPr>
            <w:noProof/>
          </w:rPr>
          <w:t>3</w:t>
        </w:r>
      </w:fldSimple>
      <w:r>
        <w:t>: Table heading for table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6"/>
        <w:gridCol w:w="2344"/>
        <w:gridCol w:w="2340"/>
        <w:gridCol w:w="2340"/>
      </w:tblGrid>
      <w:tr w:rsidR="00A13CAF" w14:paraId="21E43046" w14:textId="77777777" w:rsidTr="00FA6BCA">
        <w:tc>
          <w:tcPr>
            <w:tcW w:w="2394" w:type="dxa"/>
            <w:tcBorders>
              <w:top w:val="single" w:sz="4" w:space="0" w:color="auto"/>
              <w:bottom w:val="single" w:sz="4" w:space="0" w:color="auto"/>
            </w:tcBorders>
          </w:tcPr>
          <w:p w14:paraId="5188A470" w14:textId="77777777" w:rsidR="00A13CAF" w:rsidRDefault="00A13CAF" w:rsidP="00FA6BCA">
            <w:pPr>
              <w:ind w:firstLine="0"/>
            </w:pPr>
          </w:p>
        </w:tc>
        <w:tc>
          <w:tcPr>
            <w:tcW w:w="2394" w:type="dxa"/>
            <w:tcBorders>
              <w:top w:val="single" w:sz="4" w:space="0" w:color="auto"/>
              <w:bottom w:val="single" w:sz="4" w:space="0" w:color="auto"/>
            </w:tcBorders>
          </w:tcPr>
          <w:p w14:paraId="02192C91" w14:textId="77777777" w:rsidR="00A13CAF" w:rsidRDefault="00A13CAF" w:rsidP="00FA6BCA">
            <w:pPr>
              <w:ind w:firstLine="0"/>
            </w:pPr>
            <w:r>
              <w:t>Column header</w:t>
            </w:r>
          </w:p>
        </w:tc>
        <w:tc>
          <w:tcPr>
            <w:tcW w:w="2394" w:type="dxa"/>
            <w:tcBorders>
              <w:top w:val="single" w:sz="4" w:space="0" w:color="auto"/>
              <w:bottom w:val="single" w:sz="4" w:space="0" w:color="auto"/>
            </w:tcBorders>
          </w:tcPr>
          <w:p w14:paraId="1ACF5BEB" w14:textId="77777777" w:rsidR="00A13CAF" w:rsidRDefault="00A13CAF" w:rsidP="00FA6BCA">
            <w:pPr>
              <w:ind w:firstLine="0"/>
            </w:pPr>
            <w:r>
              <w:t>Column header</w:t>
            </w:r>
          </w:p>
        </w:tc>
        <w:tc>
          <w:tcPr>
            <w:tcW w:w="2394" w:type="dxa"/>
            <w:tcBorders>
              <w:top w:val="single" w:sz="4" w:space="0" w:color="auto"/>
              <w:bottom w:val="single" w:sz="4" w:space="0" w:color="auto"/>
            </w:tcBorders>
          </w:tcPr>
          <w:p w14:paraId="2006046B" w14:textId="77777777" w:rsidR="00A13CAF" w:rsidRDefault="00A13CAF" w:rsidP="00FA6BCA">
            <w:pPr>
              <w:ind w:firstLine="0"/>
            </w:pPr>
            <w:r>
              <w:t>Column header</w:t>
            </w:r>
          </w:p>
        </w:tc>
      </w:tr>
      <w:tr w:rsidR="00A13CAF" w14:paraId="7E35D07D" w14:textId="77777777" w:rsidTr="00FA6BCA">
        <w:tc>
          <w:tcPr>
            <w:tcW w:w="2394" w:type="dxa"/>
            <w:tcBorders>
              <w:top w:val="single" w:sz="4" w:space="0" w:color="auto"/>
            </w:tcBorders>
          </w:tcPr>
          <w:p w14:paraId="4A1CB822" w14:textId="77777777" w:rsidR="00A13CAF" w:rsidRDefault="00A13CAF" w:rsidP="00FA6BCA">
            <w:pPr>
              <w:ind w:firstLine="0"/>
            </w:pPr>
            <w:r>
              <w:t>Row header</w:t>
            </w:r>
          </w:p>
        </w:tc>
        <w:tc>
          <w:tcPr>
            <w:tcW w:w="2394" w:type="dxa"/>
            <w:tcBorders>
              <w:top w:val="single" w:sz="4" w:space="0" w:color="auto"/>
            </w:tcBorders>
          </w:tcPr>
          <w:p w14:paraId="4AD0CDDD" w14:textId="77777777" w:rsidR="00A13CAF" w:rsidRDefault="00A13CAF" w:rsidP="00FA6BCA">
            <w:pPr>
              <w:ind w:firstLine="0"/>
            </w:pPr>
            <w:r>
              <w:t>Number</w:t>
            </w:r>
            <w:r w:rsidRPr="008C28DF">
              <w:rPr>
                <w:vertAlign w:val="superscript"/>
              </w:rPr>
              <w:t>1</w:t>
            </w:r>
          </w:p>
        </w:tc>
        <w:tc>
          <w:tcPr>
            <w:tcW w:w="2394" w:type="dxa"/>
            <w:tcBorders>
              <w:top w:val="single" w:sz="4" w:space="0" w:color="auto"/>
            </w:tcBorders>
          </w:tcPr>
          <w:p w14:paraId="47766523" w14:textId="77777777" w:rsidR="00A13CAF" w:rsidRDefault="00A13CAF" w:rsidP="00FA6BCA">
            <w:pPr>
              <w:ind w:firstLine="0"/>
            </w:pPr>
          </w:p>
        </w:tc>
        <w:tc>
          <w:tcPr>
            <w:tcW w:w="2394" w:type="dxa"/>
            <w:tcBorders>
              <w:top w:val="single" w:sz="4" w:space="0" w:color="auto"/>
            </w:tcBorders>
          </w:tcPr>
          <w:p w14:paraId="2412BEFE" w14:textId="77777777" w:rsidR="00A13CAF" w:rsidRDefault="00A13CAF" w:rsidP="00FA6BCA">
            <w:pPr>
              <w:ind w:firstLine="0"/>
            </w:pPr>
          </w:p>
        </w:tc>
      </w:tr>
      <w:tr w:rsidR="00A13CAF" w14:paraId="780AAB39" w14:textId="77777777" w:rsidTr="00FA6BCA">
        <w:tc>
          <w:tcPr>
            <w:tcW w:w="2394" w:type="dxa"/>
          </w:tcPr>
          <w:p w14:paraId="718C50C8" w14:textId="77777777" w:rsidR="00A13CAF" w:rsidRDefault="00A13CAF" w:rsidP="00FA6BCA">
            <w:pPr>
              <w:ind w:firstLine="0"/>
            </w:pPr>
            <w:r>
              <w:t>Row header</w:t>
            </w:r>
          </w:p>
        </w:tc>
        <w:tc>
          <w:tcPr>
            <w:tcW w:w="2394" w:type="dxa"/>
          </w:tcPr>
          <w:p w14:paraId="2F03EEC9" w14:textId="77777777" w:rsidR="00A13CAF" w:rsidRDefault="00A13CAF" w:rsidP="00FA6BCA">
            <w:pPr>
              <w:ind w:firstLine="0"/>
            </w:pPr>
          </w:p>
        </w:tc>
        <w:tc>
          <w:tcPr>
            <w:tcW w:w="2394" w:type="dxa"/>
          </w:tcPr>
          <w:p w14:paraId="44EC5EAD" w14:textId="77777777" w:rsidR="00A13CAF" w:rsidRDefault="00A13CAF" w:rsidP="00FA6BCA">
            <w:pPr>
              <w:ind w:firstLine="0"/>
            </w:pPr>
          </w:p>
        </w:tc>
        <w:tc>
          <w:tcPr>
            <w:tcW w:w="2394" w:type="dxa"/>
          </w:tcPr>
          <w:p w14:paraId="3AF8DB87" w14:textId="77777777" w:rsidR="00A13CAF" w:rsidRDefault="00A13CAF" w:rsidP="00FA6BCA">
            <w:pPr>
              <w:ind w:firstLine="0"/>
            </w:pPr>
          </w:p>
        </w:tc>
      </w:tr>
      <w:tr w:rsidR="00A13CAF" w14:paraId="4C514223" w14:textId="77777777" w:rsidTr="00FA6BCA">
        <w:tc>
          <w:tcPr>
            <w:tcW w:w="2394" w:type="dxa"/>
            <w:tcBorders>
              <w:bottom w:val="single" w:sz="4" w:space="0" w:color="auto"/>
            </w:tcBorders>
          </w:tcPr>
          <w:p w14:paraId="4C579A19" w14:textId="77777777" w:rsidR="00A13CAF" w:rsidRDefault="00A13CAF" w:rsidP="00FA6BCA">
            <w:pPr>
              <w:ind w:firstLine="0"/>
            </w:pPr>
            <w:r>
              <w:t>Row header</w:t>
            </w:r>
          </w:p>
        </w:tc>
        <w:tc>
          <w:tcPr>
            <w:tcW w:w="2394" w:type="dxa"/>
            <w:tcBorders>
              <w:bottom w:val="single" w:sz="4" w:space="0" w:color="auto"/>
            </w:tcBorders>
          </w:tcPr>
          <w:p w14:paraId="57BF9C9A" w14:textId="77777777" w:rsidR="00A13CAF" w:rsidRDefault="00A13CAF" w:rsidP="00FA6BCA">
            <w:pPr>
              <w:ind w:firstLine="0"/>
            </w:pPr>
          </w:p>
        </w:tc>
        <w:tc>
          <w:tcPr>
            <w:tcW w:w="2394" w:type="dxa"/>
            <w:tcBorders>
              <w:bottom w:val="single" w:sz="4" w:space="0" w:color="auto"/>
            </w:tcBorders>
          </w:tcPr>
          <w:p w14:paraId="6CE7B2E2" w14:textId="77777777" w:rsidR="00A13CAF" w:rsidRDefault="00A13CAF" w:rsidP="00FA6BCA">
            <w:pPr>
              <w:ind w:firstLine="0"/>
            </w:pPr>
          </w:p>
        </w:tc>
        <w:tc>
          <w:tcPr>
            <w:tcW w:w="2394" w:type="dxa"/>
            <w:tcBorders>
              <w:bottom w:val="single" w:sz="4" w:space="0" w:color="auto"/>
            </w:tcBorders>
          </w:tcPr>
          <w:p w14:paraId="0FC67A5F" w14:textId="77777777" w:rsidR="00A13CAF" w:rsidRDefault="00A13CAF" w:rsidP="00FA6BCA">
            <w:pPr>
              <w:ind w:firstLine="0"/>
            </w:pPr>
          </w:p>
        </w:tc>
      </w:tr>
    </w:tbl>
    <w:p w14:paraId="64631852" w14:textId="77777777" w:rsidR="00A13CAF" w:rsidRDefault="00A13CAF" w:rsidP="00A13CAF">
      <w:r w:rsidRPr="008C28DF">
        <w:rPr>
          <w:vertAlign w:val="superscript"/>
        </w:rPr>
        <w:t>1</w:t>
      </w:r>
      <w:r>
        <w:t xml:space="preserve"> table footnote</w:t>
      </w:r>
    </w:p>
    <w:p w14:paraId="48A8F94D" w14:textId="77777777" w:rsidR="00A13CAF" w:rsidRDefault="00A13CAF" w:rsidP="00A13CAF">
      <w:pPr>
        <w:spacing w:after="200" w:line="276" w:lineRule="auto"/>
        <w:ind w:firstLine="0"/>
      </w:pPr>
      <w:r>
        <w:br w:type="page"/>
      </w:r>
    </w:p>
    <w:p w14:paraId="1570CDF3" w14:textId="77777777" w:rsidR="006559C0" w:rsidRDefault="00A13CAF" w:rsidP="00A13CAF">
      <w:pPr>
        <w:pStyle w:val="Section-headings"/>
      </w:pPr>
      <w:r>
        <w:lastRenderedPageBreak/>
        <w:t>List of figures</w:t>
      </w:r>
    </w:p>
    <w:p w14:paraId="2399A7FD" w14:textId="77777777" w:rsidR="00A13CAF" w:rsidRPr="00A13CAF" w:rsidRDefault="00A13CAF" w:rsidP="00A13CAF">
      <w:pPr>
        <w:pStyle w:val="Caption-figure"/>
      </w:pPr>
      <w:bookmarkStart w:id="29" w:name="_Ref348107989"/>
      <w:commentRangeStart w:id="30"/>
      <w:r w:rsidRPr="00A13CAF">
        <w:t xml:space="preserve">Figure </w:t>
      </w:r>
      <w:r w:rsidR="00536688">
        <w:fldChar w:fldCharType="begin"/>
      </w:r>
      <w:r w:rsidR="00134B06">
        <w:instrText xml:space="preserve"> SEQ Figure \* ARABIC </w:instrText>
      </w:r>
      <w:r w:rsidR="00536688">
        <w:fldChar w:fldCharType="separate"/>
      </w:r>
      <w:r>
        <w:rPr>
          <w:noProof/>
        </w:rPr>
        <w:t>1</w:t>
      </w:r>
      <w:r w:rsidR="00536688">
        <w:rPr>
          <w:noProof/>
        </w:rPr>
        <w:fldChar w:fldCharType="end"/>
      </w:r>
      <w:bookmarkEnd w:id="29"/>
      <w:r w:rsidRPr="00A13CAF">
        <w:t>: Caption for this figure.</w:t>
      </w:r>
      <w:commentRangeEnd w:id="30"/>
      <w:r w:rsidR="00F61968">
        <w:rPr>
          <w:rStyle w:val="CommentReference"/>
          <w:bCs w:val="0"/>
        </w:rPr>
        <w:commentReference w:id="30"/>
      </w:r>
    </w:p>
    <w:p w14:paraId="58CE5E0A" w14:textId="77777777" w:rsidR="00A13CAF" w:rsidRPr="00A13CAF" w:rsidRDefault="00A13CAF" w:rsidP="00A13CAF">
      <w:pPr>
        <w:pStyle w:val="Caption-figure"/>
      </w:pPr>
      <w:r w:rsidRPr="00A13CAF">
        <w:t xml:space="preserve">Figure </w:t>
      </w:r>
      <w:fldSimple w:instr=" SEQ Figure \* ARABIC ">
        <w:r>
          <w:rPr>
            <w:noProof/>
          </w:rPr>
          <w:t>2</w:t>
        </w:r>
      </w:fldSimple>
      <w:r w:rsidRPr="00A13CAF">
        <w:t xml:space="preserve">: Caption for this </w:t>
      </w:r>
      <w:commentRangeStart w:id="31"/>
      <w:r w:rsidRPr="00A13CAF">
        <w:t>figure</w:t>
      </w:r>
      <w:commentRangeEnd w:id="31"/>
      <w:r w:rsidR="000334FF">
        <w:rPr>
          <w:rStyle w:val="CommentReference"/>
          <w:bCs w:val="0"/>
        </w:rPr>
        <w:commentReference w:id="31"/>
      </w:r>
      <w:r w:rsidRPr="00A13CAF">
        <w:t>.</w:t>
      </w:r>
    </w:p>
    <w:p w14:paraId="7FFA8A42" w14:textId="77777777" w:rsidR="00A13CAF" w:rsidRPr="00A13CAF" w:rsidRDefault="00A13CAF" w:rsidP="00A13CAF">
      <w:pPr>
        <w:pStyle w:val="Caption-figure"/>
      </w:pPr>
      <w:r w:rsidRPr="00A13CAF">
        <w:t xml:space="preserve">Figure </w:t>
      </w:r>
      <w:fldSimple w:instr=" SEQ Figure \* ARABIC ">
        <w:r>
          <w:rPr>
            <w:noProof/>
          </w:rPr>
          <w:t>3</w:t>
        </w:r>
      </w:fldSimple>
      <w:r w:rsidRPr="00A13CAF">
        <w:t>: Caption for this figure.</w:t>
      </w:r>
    </w:p>
    <w:p w14:paraId="49970401" w14:textId="77777777" w:rsidR="00A13CAF" w:rsidRPr="00A13CAF" w:rsidRDefault="00A13CAF" w:rsidP="00A13CAF">
      <w:pPr>
        <w:pStyle w:val="Caption-figure"/>
      </w:pPr>
      <w:r w:rsidRPr="00A13CAF">
        <w:t xml:space="preserve">Figure </w:t>
      </w:r>
      <w:fldSimple w:instr=" SEQ Figure \* ARABIC ">
        <w:r>
          <w:rPr>
            <w:noProof/>
          </w:rPr>
          <w:t>4</w:t>
        </w:r>
      </w:fldSimple>
      <w:r w:rsidRPr="00A13CAF">
        <w:t>: Caption for this figure.</w:t>
      </w:r>
    </w:p>
    <w:p w14:paraId="41818849" w14:textId="77777777" w:rsidR="00A13CAF" w:rsidRPr="00A13CAF" w:rsidRDefault="00A13CAF" w:rsidP="00A13CAF">
      <w:pPr>
        <w:pStyle w:val="Caption-figure"/>
      </w:pPr>
      <w:r w:rsidRPr="00A13CAF">
        <w:t xml:space="preserve">Figure </w:t>
      </w:r>
      <w:fldSimple w:instr=" SEQ Figure \* ARABIC ">
        <w:r>
          <w:rPr>
            <w:noProof/>
          </w:rPr>
          <w:t>5</w:t>
        </w:r>
      </w:fldSimple>
      <w:r w:rsidRPr="00A13CAF">
        <w:t>: Caption for this figure.</w:t>
      </w:r>
    </w:p>
    <w:p w14:paraId="21561DE8" w14:textId="77777777" w:rsidR="00A13CAF" w:rsidRPr="00A13CAF" w:rsidRDefault="00A13CAF" w:rsidP="00A13CAF">
      <w:pPr>
        <w:pStyle w:val="Caption-figure"/>
      </w:pPr>
      <w:r w:rsidRPr="00A13CAF">
        <w:t xml:space="preserve">Figure </w:t>
      </w:r>
      <w:fldSimple w:instr=" SEQ Figure \* ARABIC ">
        <w:r>
          <w:rPr>
            <w:noProof/>
          </w:rPr>
          <w:t>6</w:t>
        </w:r>
      </w:fldSimple>
      <w:r w:rsidRPr="00A13CAF">
        <w:t>: Caption for this figure.</w:t>
      </w:r>
    </w:p>
    <w:p w14:paraId="7FC60865" w14:textId="77777777" w:rsidR="00A13CAF" w:rsidRPr="00A13CAF" w:rsidRDefault="00A13CAF" w:rsidP="00A13CAF">
      <w:pPr>
        <w:pStyle w:val="Caption-figure"/>
      </w:pPr>
      <w:r w:rsidRPr="00A13CAF">
        <w:t xml:space="preserve">Figure </w:t>
      </w:r>
      <w:fldSimple w:instr=" SEQ Figure \* ARABIC ">
        <w:r>
          <w:rPr>
            <w:noProof/>
          </w:rPr>
          <w:t>7</w:t>
        </w:r>
      </w:fldSimple>
      <w:r w:rsidRPr="00A13CAF">
        <w:t>: Caption for this figure.</w:t>
      </w:r>
    </w:p>
    <w:p w14:paraId="6B3D16F4" w14:textId="77777777" w:rsidR="00A13CAF" w:rsidRDefault="00A13CAF" w:rsidP="00A13CAF"/>
    <w:p w14:paraId="21A6900B" w14:textId="77777777" w:rsidR="00F61968" w:rsidRDefault="00F61968" w:rsidP="00A13CAF"/>
    <w:p w14:paraId="0DF0C426" w14:textId="77777777" w:rsidR="00F61968" w:rsidRDefault="00F61968" w:rsidP="00A13CAF"/>
    <w:p w14:paraId="68A1AA96" w14:textId="77777777" w:rsidR="00F61968" w:rsidRDefault="00F61968" w:rsidP="00A13CAF"/>
    <w:p w14:paraId="1D1A32F5" w14:textId="77777777" w:rsidR="001B1FD5" w:rsidRDefault="001B1FD5">
      <w:pPr>
        <w:spacing w:after="200" w:line="276" w:lineRule="auto"/>
        <w:ind w:firstLine="0"/>
      </w:pPr>
      <w:r>
        <w:br w:type="page"/>
      </w:r>
    </w:p>
    <w:p w14:paraId="11219B27" w14:textId="77777777" w:rsidR="0044560D" w:rsidRDefault="001B1FD5" w:rsidP="00A13CAF">
      <w:r>
        <w:lastRenderedPageBreak/>
        <w:t>Paste figure 1 here and delete this text.  Add extra pages as necessary</w:t>
      </w:r>
    </w:p>
    <w:p w14:paraId="5149D8D8" w14:textId="77777777" w:rsidR="0044560D" w:rsidRDefault="0044560D">
      <w:pPr>
        <w:spacing w:after="200" w:line="276" w:lineRule="auto"/>
        <w:ind w:firstLine="0"/>
      </w:pPr>
      <w:r>
        <w:br w:type="page"/>
      </w:r>
    </w:p>
    <w:p w14:paraId="1910C0B8" w14:textId="77777777" w:rsidR="0044560D" w:rsidRDefault="0044560D" w:rsidP="0044560D"/>
    <w:p w14:paraId="32BE1C0D" w14:textId="77777777" w:rsidR="0044560D" w:rsidRDefault="0044560D" w:rsidP="0044560D"/>
    <w:p w14:paraId="4246E3F5" w14:textId="77777777" w:rsidR="0044560D" w:rsidRDefault="0044560D" w:rsidP="0044560D">
      <w:pPr>
        <w:pStyle w:val="Paper-Title"/>
      </w:pPr>
      <w:r>
        <w:t>That</w:t>
      </w:r>
      <w:r w:rsidR="005E63AC">
        <w:t xml:space="preserve"> i</w:t>
      </w:r>
      <w:r>
        <w:t>s all there is to it ;-)</w:t>
      </w:r>
    </w:p>
    <w:p w14:paraId="34A4018D" w14:textId="77777777" w:rsidR="0044560D" w:rsidRDefault="0044560D" w:rsidP="0044560D">
      <w:pPr>
        <w:pStyle w:val="Paper-Title"/>
      </w:pPr>
      <w:r>
        <w:t>Your manuscript is done!</w:t>
      </w:r>
    </w:p>
    <w:p w14:paraId="12DC4602" w14:textId="77777777" w:rsidR="00F61968" w:rsidRPr="00A13CAF" w:rsidRDefault="00F61968" w:rsidP="00A13CAF"/>
    <w:sectPr w:rsidR="00F61968" w:rsidRPr="00A13CAF" w:rsidSect="0053668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Volker Radeloff" w:date="2020-10-12T08:53:00Z" w:initials="VR">
    <w:p w14:paraId="5B1CC780" w14:textId="65673527" w:rsidR="00051D9B" w:rsidRDefault="00051D9B">
      <w:pPr>
        <w:pStyle w:val="CommentText"/>
      </w:pPr>
      <w:r>
        <w:rPr>
          <w:rStyle w:val="CommentReference"/>
        </w:rPr>
        <w:annotationRef/>
      </w:r>
      <w:r>
        <w:t>Please go through the entire manuscript checklist, and remove this comment box only after you have gone through it all.  A few of the most important points from the checklist are highlighted in subsequent comment boxes, but go through the entire list please.</w:t>
      </w:r>
    </w:p>
  </w:comment>
  <w:comment w:id="2" w:author="Volker" w:date="2014-11-17T05:11:00Z" w:initials="VR">
    <w:p w14:paraId="175184ED" w14:textId="77777777" w:rsidR="007858A6" w:rsidRDefault="007858A6">
      <w:pPr>
        <w:pStyle w:val="CommentText"/>
      </w:pPr>
      <w:r>
        <w:rPr>
          <w:rStyle w:val="CommentReference"/>
        </w:rPr>
        <w:annotationRef/>
      </w:r>
      <w:r>
        <w:t>Target Journal(s): Please list in this comment box which journal(s) you are aiming for.</w:t>
      </w:r>
    </w:p>
  </w:comment>
  <w:comment w:id="3" w:author="Volker Radeloff" w:date="2020-10-12T08:48:00Z" w:initials="VR">
    <w:p w14:paraId="62504836" w14:textId="473B6B87" w:rsidR="00376676" w:rsidRDefault="00376676">
      <w:pPr>
        <w:pStyle w:val="CommentText"/>
      </w:pPr>
      <w:r>
        <w:rPr>
          <w:rStyle w:val="CommentReference"/>
        </w:rPr>
        <w:annotationRef/>
      </w:r>
      <w:r>
        <w:t>Please list in this textbox your glossary for this paper, i.e., the key technical terms that you chose, and a brief definition of each.</w:t>
      </w:r>
    </w:p>
  </w:comment>
  <w:comment w:id="4" w:author="Radeloff" w:date="2013-02-08T17:42:00Z" w:initials="R">
    <w:p w14:paraId="2D654414" w14:textId="547E115C" w:rsidR="00D33E2A" w:rsidRDefault="00D33E2A" w:rsidP="00E94B6F">
      <w:pPr>
        <w:pStyle w:val="CommentText"/>
      </w:pPr>
      <w:r>
        <w:rPr>
          <w:rStyle w:val="CommentReference"/>
        </w:rPr>
        <w:annotationRef/>
      </w:r>
      <w:r w:rsidR="000334FF">
        <w:t>Add short title i</w:t>
      </w:r>
      <w:r>
        <w:t>f required by the journal.  Check author guid</w:t>
      </w:r>
      <w:r w:rsidR="000F59EC">
        <w:t>e</w:t>
      </w:r>
      <w:r>
        <w:t>lines</w:t>
      </w:r>
      <w:r w:rsidR="000F59EC">
        <w:t>.  Delete</w:t>
      </w:r>
      <w:r w:rsidR="00376676">
        <w:t xml:space="preserve"> this line</w:t>
      </w:r>
      <w:r w:rsidR="000F59EC">
        <w:t xml:space="preserve"> if not required.</w:t>
      </w:r>
    </w:p>
  </w:comment>
  <w:comment w:id="5" w:author="Volker Radeloff" w:date="2020-10-12T08:43:00Z" w:initials="VR">
    <w:p w14:paraId="00C13883" w14:textId="737B4BEA" w:rsidR="00D84A8A" w:rsidRDefault="00D84A8A">
      <w:pPr>
        <w:pStyle w:val="CommentText"/>
      </w:pPr>
      <w:r>
        <w:rPr>
          <w:rStyle w:val="CommentReference"/>
        </w:rPr>
        <w:annotationRef/>
      </w:r>
      <w:r>
        <w:t>Please remove this comment box after you have gone through the manuscript, highlighted topic sentences, and checked the corresponding paragraphs (see manuscript checklist).</w:t>
      </w:r>
    </w:p>
  </w:comment>
  <w:comment w:id="6" w:author="Radeloff" w:date="2013-02-08T17:44:00Z" w:initials="R">
    <w:p w14:paraId="20F16DC9" w14:textId="2C274009" w:rsidR="000F59EC" w:rsidRDefault="000F59EC">
      <w:pPr>
        <w:pStyle w:val="CommentText"/>
      </w:pPr>
      <w:r>
        <w:rPr>
          <w:rStyle w:val="CommentReference"/>
        </w:rPr>
        <w:annotationRef/>
      </w:r>
      <w:r>
        <w:t xml:space="preserve">Check author guidelines or a published paper to see what the journal </w:t>
      </w:r>
      <w:r w:rsidR="00376676">
        <w:t>requires</w:t>
      </w:r>
      <w:r>
        <w:t xml:space="preserve"> in terms of address information.</w:t>
      </w:r>
    </w:p>
  </w:comment>
  <w:comment w:id="7" w:author="Volker Radeloff" w:date="2020-10-12T08:44:00Z" w:initials="VR">
    <w:p w14:paraId="1CDC0D9E" w14:textId="6A19AA8F" w:rsidR="00D84A8A" w:rsidRDefault="00D84A8A">
      <w:pPr>
        <w:pStyle w:val="CommentText"/>
      </w:pPr>
      <w:r>
        <w:rPr>
          <w:rStyle w:val="CommentReference"/>
        </w:rPr>
        <w:annotationRef/>
      </w:r>
      <w:r>
        <w:t>Please remove this comment box after you have highlighted the different parts of the abstract in different colors (see manuscript checklist).</w:t>
      </w:r>
    </w:p>
  </w:comment>
  <w:comment w:id="8" w:author="Radeloff" w:date="2013-02-08T16:59:00Z" w:initials="R">
    <w:p w14:paraId="690D8C89" w14:textId="77777777" w:rsidR="00D33E2A" w:rsidRDefault="00D33E2A" w:rsidP="00E94B6F">
      <w:r>
        <w:rPr>
          <w:rStyle w:val="CommentReference"/>
        </w:rPr>
        <w:annotationRef/>
      </w:r>
    </w:p>
    <w:p w14:paraId="47D55FC7" w14:textId="77777777" w:rsidR="00D33E2A" w:rsidRDefault="00D33E2A" w:rsidP="00E94B6F">
      <w:r>
        <w:t xml:space="preserve">The abstract </w:t>
      </w:r>
      <w:r w:rsidR="000334FF">
        <w:t xml:space="preserve">should have the same </w:t>
      </w:r>
      <w:r>
        <w:t>struc</w:t>
      </w:r>
      <w:r w:rsidR="000334FF">
        <w:t xml:space="preserve">ture as your paper as a whole. </w:t>
      </w:r>
    </w:p>
    <w:p w14:paraId="5FC8205F" w14:textId="77777777" w:rsidR="00D33E2A" w:rsidRDefault="00D33E2A" w:rsidP="00E94B6F"/>
    <w:p w14:paraId="1B8EB681" w14:textId="77777777" w:rsidR="00D33E2A" w:rsidRDefault="00D33E2A" w:rsidP="00E94B6F">
      <w:r>
        <w:t xml:space="preserve">Write the abstract first.  </w:t>
      </w:r>
      <w:r w:rsidR="000334FF">
        <w:t>It is a g</w:t>
      </w:r>
      <w:r>
        <w:t>reat way to identify the key points, and the main structure of your paper!</w:t>
      </w:r>
    </w:p>
    <w:p w14:paraId="4CFC2C1C" w14:textId="77777777" w:rsidR="00D33E2A" w:rsidRDefault="00D33E2A" w:rsidP="00E94B6F">
      <w:pPr>
        <w:pStyle w:val="CommentText"/>
      </w:pPr>
    </w:p>
    <w:p w14:paraId="0134FF53" w14:textId="77777777" w:rsidR="00D33E2A" w:rsidRDefault="00D33E2A" w:rsidP="00E94B6F">
      <w:pPr>
        <w:pStyle w:val="CommentText"/>
      </w:pPr>
      <w:r>
        <w:t xml:space="preserve">Writing the abstract early also ensures that it is edited many times.  The abstract is </w:t>
      </w:r>
      <w:r w:rsidR="000334FF">
        <w:t>the</w:t>
      </w:r>
      <w:r>
        <w:t xml:space="preserve"> most important part of your paper and will be read orders of magnitude more often than any other part.</w:t>
      </w:r>
    </w:p>
  </w:comment>
  <w:comment w:id="9" w:author="Radeloff" w:date="2013-02-08T16:59:00Z" w:initials="R">
    <w:p w14:paraId="6933BBC3" w14:textId="77777777" w:rsidR="00D33E2A" w:rsidRDefault="00D33E2A" w:rsidP="00E94B6F">
      <w:pPr>
        <w:pStyle w:val="CommentText"/>
      </w:pPr>
      <w:r>
        <w:rPr>
          <w:rStyle w:val="CommentReference"/>
        </w:rPr>
        <w:annotationRef/>
      </w:r>
      <w:r>
        <w:t xml:space="preserve">There should be one sentence that captures THE main result.  </w:t>
      </w:r>
      <w:r w:rsidR="000334FF">
        <w:t>This of this as a</w:t>
      </w:r>
      <w:r>
        <w:t xml:space="preserve"> sentence a journalist might quote.</w:t>
      </w:r>
    </w:p>
    <w:p w14:paraId="00B712EB" w14:textId="77777777" w:rsidR="000334FF" w:rsidRDefault="000334FF" w:rsidP="00E94B6F">
      <w:pPr>
        <w:pStyle w:val="CommentText"/>
      </w:pPr>
    </w:p>
    <w:p w14:paraId="0A5D6F9B" w14:textId="77777777" w:rsidR="00D33E2A" w:rsidRDefault="00D33E2A" w:rsidP="00E94B6F">
      <w:pPr>
        <w:pStyle w:val="CommentText"/>
      </w:pPr>
      <w:r>
        <w:t xml:space="preserve">Make sure there are numbers in your abstract, not just qualitative results.  </w:t>
      </w:r>
    </w:p>
  </w:comment>
  <w:comment w:id="10" w:author="Radeloff" w:date="2013-02-08T17:36:00Z" w:initials="R">
    <w:p w14:paraId="3D8F438F" w14:textId="77777777" w:rsidR="00E94B6F" w:rsidRDefault="00E94B6F" w:rsidP="00E94B6F">
      <w:pPr>
        <w:pStyle w:val="ListParagraph"/>
        <w:numPr>
          <w:ilvl w:val="0"/>
          <w:numId w:val="1"/>
        </w:numPr>
        <w:spacing w:after="200" w:line="276" w:lineRule="auto"/>
        <w:ind w:left="180" w:hanging="180"/>
        <w:rPr>
          <w:sz w:val="18"/>
        </w:rPr>
      </w:pPr>
      <w:r>
        <w:rPr>
          <w:rStyle w:val="CommentReference"/>
        </w:rPr>
        <w:annotationRef/>
      </w:r>
      <w:r>
        <w:rPr>
          <w:sz w:val="18"/>
        </w:rPr>
        <w:t>About 1,000 words in length</w:t>
      </w:r>
    </w:p>
    <w:p w14:paraId="3C1F9769" w14:textId="77777777" w:rsidR="00E94B6F" w:rsidRPr="00F22A22" w:rsidRDefault="00E94B6F" w:rsidP="00E94B6F">
      <w:pPr>
        <w:pStyle w:val="ListParagraph"/>
        <w:numPr>
          <w:ilvl w:val="0"/>
          <w:numId w:val="1"/>
        </w:numPr>
        <w:spacing w:line="240" w:lineRule="auto"/>
        <w:ind w:left="180" w:hanging="180"/>
        <w:rPr>
          <w:sz w:val="18"/>
        </w:rPr>
      </w:pPr>
      <w:r w:rsidRPr="00F22A22">
        <w:rPr>
          <w:sz w:val="18"/>
        </w:rPr>
        <w:t>Starts broad, and narrows down</w:t>
      </w:r>
    </w:p>
    <w:p w14:paraId="230059D5" w14:textId="77777777" w:rsidR="00E94B6F" w:rsidRDefault="00E94B6F" w:rsidP="00E94B6F">
      <w:pPr>
        <w:pStyle w:val="ListParagraph"/>
        <w:numPr>
          <w:ilvl w:val="0"/>
          <w:numId w:val="1"/>
        </w:numPr>
        <w:spacing w:after="200" w:line="276" w:lineRule="auto"/>
        <w:ind w:left="180" w:hanging="180"/>
        <w:rPr>
          <w:sz w:val="18"/>
        </w:rPr>
      </w:pPr>
      <w:r w:rsidRPr="00F22A22">
        <w:rPr>
          <w:sz w:val="18"/>
        </w:rPr>
        <w:t>Quite a few references, but the point is NOT a literature review, but rather a justification for the new research</w:t>
      </w:r>
    </w:p>
    <w:p w14:paraId="5F830D2E" w14:textId="77777777" w:rsidR="00E94B6F" w:rsidRPr="00F22A22" w:rsidRDefault="00E94B6F" w:rsidP="00E94B6F">
      <w:pPr>
        <w:pStyle w:val="ListParagraph"/>
        <w:numPr>
          <w:ilvl w:val="0"/>
          <w:numId w:val="1"/>
        </w:numPr>
        <w:spacing w:line="240" w:lineRule="auto"/>
        <w:ind w:left="180" w:hanging="180"/>
        <w:rPr>
          <w:sz w:val="18"/>
        </w:rPr>
      </w:pPr>
      <w:r>
        <w:rPr>
          <w:sz w:val="18"/>
        </w:rPr>
        <w:t>Rarely any figures</w:t>
      </w:r>
    </w:p>
    <w:p w14:paraId="419D7E85" w14:textId="77777777" w:rsidR="00E94B6F" w:rsidRDefault="00E94B6F" w:rsidP="00E94B6F">
      <w:pPr>
        <w:pStyle w:val="ListParagraph"/>
        <w:numPr>
          <w:ilvl w:val="0"/>
          <w:numId w:val="1"/>
        </w:numPr>
        <w:spacing w:after="200" w:line="276" w:lineRule="auto"/>
        <w:ind w:left="180" w:hanging="180"/>
        <w:rPr>
          <w:sz w:val="18"/>
        </w:rPr>
      </w:pPr>
      <w:r w:rsidRPr="00F22A22">
        <w:rPr>
          <w:sz w:val="18"/>
        </w:rPr>
        <w:t>Ideally, the reader should be able to write the last paragraph without having read it</w:t>
      </w:r>
    </w:p>
    <w:p w14:paraId="520B81DE" w14:textId="77777777" w:rsidR="00E94B6F" w:rsidRDefault="00E94B6F" w:rsidP="00E94B6F">
      <w:pPr>
        <w:pStyle w:val="ListParagraph"/>
        <w:numPr>
          <w:ilvl w:val="0"/>
          <w:numId w:val="1"/>
        </w:numPr>
        <w:spacing w:after="200" w:line="276" w:lineRule="auto"/>
        <w:ind w:left="180" w:hanging="180"/>
        <w:rPr>
          <w:sz w:val="18"/>
        </w:rPr>
      </w:pPr>
      <w:r>
        <w:rPr>
          <w:sz w:val="18"/>
        </w:rPr>
        <w:t>Only ONE goal statement</w:t>
      </w:r>
      <w:r w:rsidR="000334FF">
        <w:rPr>
          <w:sz w:val="18"/>
        </w:rPr>
        <w:t>, and that one should be</w:t>
      </w:r>
      <w:r>
        <w:rPr>
          <w:sz w:val="18"/>
        </w:rPr>
        <w:t xml:space="preserve"> in the last paragraph.</w:t>
      </w:r>
      <w:r w:rsidR="000334FF">
        <w:rPr>
          <w:sz w:val="18"/>
        </w:rPr>
        <w:t xml:space="preserve">  Can be followed by specific objectives as needed</w:t>
      </w:r>
    </w:p>
    <w:p w14:paraId="1E81FB6A" w14:textId="77777777" w:rsidR="00E94B6F" w:rsidRDefault="00E94B6F" w:rsidP="00E94B6F">
      <w:pPr>
        <w:pStyle w:val="ListParagraph"/>
        <w:numPr>
          <w:ilvl w:val="0"/>
          <w:numId w:val="1"/>
        </w:numPr>
        <w:spacing w:after="200" w:line="276" w:lineRule="auto"/>
        <w:ind w:left="180" w:hanging="180"/>
        <w:rPr>
          <w:sz w:val="18"/>
        </w:rPr>
      </w:pPr>
      <w:r>
        <w:rPr>
          <w:sz w:val="18"/>
        </w:rPr>
        <w:t xml:space="preserve">Do not report  that so-and-so studied this-and-that, but instead report findings; </w:t>
      </w:r>
    </w:p>
    <w:p w14:paraId="7B96DC35" w14:textId="77777777" w:rsidR="00E94B6F" w:rsidRDefault="00E94B6F" w:rsidP="00E94B6F">
      <w:pPr>
        <w:pStyle w:val="ListParagraph"/>
        <w:numPr>
          <w:ilvl w:val="0"/>
          <w:numId w:val="1"/>
        </w:numPr>
        <w:spacing w:after="200" w:line="276" w:lineRule="auto"/>
        <w:ind w:left="180" w:hanging="180"/>
        <w:rPr>
          <w:sz w:val="18"/>
        </w:rPr>
      </w:pPr>
      <w:r w:rsidRPr="00B955D3">
        <w:rPr>
          <w:sz w:val="18"/>
        </w:rPr>
        <w:t xml:space="preserve">References should be at the end of sentences, </w:t>
      </w:r>
      <w:r>
        <w:rPr>
          <w:sz w:val="18"/>
        </w:rPr>
        <w:t>n</w:t>
      </w:r>
      <w:r w:rsidRPr="00B955D3">
        <w:rPr>
          <w:sz w:val="18"/>
        </w:rPr>
        <w:t>o more than 3 references per set of brackets</w:t>
      </w:r>
    </w:p>
    <w:p w14:paraId="658AE120" w14:textId="77777777" w:rsidR="00E94B6F" w:rsidRPr="00B955D3" w:rsidRDefault="00E94B6F" w:rsidP="00E94B6F">
      <w:pPr>
        <w:pStyle w:val="ListParagraph"/>
        <w:numPr>
          <w:ilvl w:val="0"/>
          <w:numId w:val="1"/>
        </w:numPr>
        <w:spacing w:after="200" w:line="276" w:lineRule="auto"/>
        <w:ind w:left="180" w:hanging="180"/>
        <w:rPr>
          <w:sz w:val="18"/>
        </w:rPr>
      </w:pPr>
      <w:r>
        <w:rPr>
          <w:sz w:val="18"/>
        </w:rPr>
        <w:t>Typically no sub-section headings</w:t>
      </w:r>
    </w:p>
    <w:p w14:paraId="1BEB7CD7" w14:textId="77777777" w:rsidR="00352064" w:rsidRDefault="00E94B6F" w:rsidP="00E94B6F">
      <w:pPr>
        <w:pStyle w:val="ListParagraph"/>
        <w:numPr>
          <w:ilvl w:val="0"/>
          <w:numId w:val="1"/>
        </w:numPr>
        <w:spacing w:after="200" w:line="276" w:lineRule="auto"/>
        <w:ind w:left="180" w:hanging="180"/>
        <w:rPr>
          <w:sz w:val="18"/>
        </w:rPr>
      </w:pPr>
      <w:r w:rsidRPr="00352064">
        <w:rPr>
          <w:sz w:val="18"/>
        </w:rPr>
        <w:t>No methods sketch in the Intro</w:t>
      </w:r>
    </w:p>
    <w:p w14:paraId="34211361" w14:textId="77777777" w:rsidR="00E94B6F" w:rsidRDefault="00E94B6F" w:rsidP="00E94B6F">
      <w:pPr>
        <w:pStyle w:val="ListParagraph"/>
        <w:numPr>
          <w:ilvl w:val="0"/>
          <w:numId w:val="1"/>
        </w:numPr>
        <w:spacing w:after="200" w:line="276" w:lineRule="auto"/>
        <w:ind w:left="180" w:hanging="180"/>
        <w:rPr>
          <w:sz w:val="18"/>
        </w:rPr>
      </w:pPr>
      <w:r w:rsidRPr="00352064">
        <w:rPr>
          <w:sz w:val="18"/>
        </w:rPr>
        <w:t xml:space="preserve">Ideally no study area </w:t>
      </w:r>
      <w:r w:rsidR="000334FF">
        <w:rPr>
          <w:sz w:val="18"/>
        </w:rPr>
        <w:t xml:space="preserve">description, </w:t>
      </w:r>
      <w:r w:rsidRPr="00352064">
        <w:rPr>
          <w:sz w:val="18"/>
        </w:rPr>
        <w:t>so that the questions retain broad relevance</w:t>
      </w:r>
    </w:p>
    <w:p w14:paraId="73F150D1" w14:textId="77777777" w:rsidR="00352064" w:rsidRPr="00352064" w:rsidRDefault="00352064" w:rsidP="00E94B6F">
      <w:pPr>
        <w:pStyle w:val="ListParagraph"/>
        <w:numPr>
          <w:ilvl w:val="0"/>
          <w:numId w:val="1"/>
        </w:numPr>
        <w:spacing w:after="200" w:line="276" w:lineRule="auto"/>
        <w:ind w:left="180" w:hanging="180"/>
        <w:rPr>
          <w:sz w:val="18"/>
        </w:rPr>
      </w:pPr>
      <w:r>
        <w:rPr>
          <w:sz w:val="18"/>
        </w:rPr>
        <w:t>Don’t worry about references in your early drafts, but when you work on your references, use a citation manager software</w:t>
      </w:r>
      <w:r w:rsidR="00F61968">
        <w:rPr>
          <w:sz w:val="18"/>
        </w:rPr>
        <w:t>.  Saves tons of time later, especially if you decide to switch journals and have to reformat the references.</w:t>
      </w:r>
    </w:p>
    <w:p w14:paraId="0BB6674D" w14:textId="77777777" w:rsidR="006B021F" w:rsidRDefault="006B021F" w:rsidP="00E94B6F">
      <w:pPr>
        <w:pStyle w:val="CommentText"/>
      </w:pPr>
    </w:p>
  </w:comment>
  <w:comment w:id="11" w:author="Radeloff" w:date="2013-02-08T17:10:00Z" w:initials="R">
    <w:p w14:paraId="6FA5B4BC" w14:textId="77777777" w:rsidR="006B021F" w:rsidRDefault="006B021F" w:rsidP="006B021F">
      <w:pPr>
        <w:pStyle w:val="ListParagraph"/>
        <w:numPr>
          <w:ilvl w:val="0"/>
          <w:numId w:val="1"/>
        </w:numPr>
        <w:spacing w:after="200" w:line="276" w:lineRule="auto"/>
        <w:ind w:left="180" w:hanging="180"/>
        <w:rPr>
          <w:sz w:val="18"/>
        </w:rPr>
      </w:pPr>
      <w:r>
        <w:rPr>
          <w:rStyle w:val="CommentReference"/>
        </w:rPr>
        <w:annotationRef/>
      </w:r>
      <w:r>
        <w:rPr>
          <w:sz w:val="18"/>
        </w:rPr>
        <w:t>About 1,000 words in length</w:t>
      </w:r>
    </w:p>
    <w:p w14:paraId="4313803D" w14:textId="77777777" w:rsidR="006B021F" w:rsidRDefault="006B021F" w:rsidP="006B021F">
      <w:pPr>
        <w:pStyle w:val="ListParagraph"/>
        <w:numPr>
          <w:ilvl w:val="0"/>
          <w:numId w:val="1"/>
        </w:numPr>
        <w:spacing w:after="200" w:line="276" w:lineRule="auto"/>
        <w:ind w:left="180" w:hanging="180"/>
        <w:rPr>
          <w:sz w:val="18"/>
        </w:rPr>
      </w:pPr>
      <w:r w:rsidRPr="00F22A22">
        <w:rPr>
          <w:sz w:val="18"/>
        </w:rPr>
        <w:t>Report only the methods that were necessary to obtain the results, not everything that was done</w:t>
      </w:r>
    </w:p>
    <w:p w14:paraId="5E2B8C62" w14:textId="77777777" w:rsidR="006B021F" w:rsidRDefault="006B021F" w:rsidP="006B021F">
      <w:pPr>
        <w:pStyle w:val="ListParagraph"/>
        <w:numPr>
          <w:ilvl w:val="0"/>
          <w:numId w:val="1"/>
        </w:numPr>
        <w:spacing w:after="200" w:line="276" w:lineRule="auto"/>
        <w:ind w:left="180" w:hanging="180"/>
        <w:rPr>
          <w:sz w:val="18"/>
        </w:rPr>
      </w:pPr>
      <w:r>
        <w:rPr>
          <w:sz w:val="18"/>
        </w:rPr>
        <w:t>Typically just 1-2 figures (study area, input data)</w:t>
      </w:r>
    </w:p>
    <w:p w14:paraId="47B57ED7" w14:textId="77777777" w:rsidR="006B021F" w:rsidRPr="00F22A22" w:rsidRDefault="006B021F" w:rsidP="006B021F">
      <w:pPr>
        <w:pStyle w:val="ListParagraph"/>
        <w:numPr>
          <w:ilvl w:val="0"/>
          <w:numId w:val="1"/>
        </w:numPr>
        <w:spacing w:line="240" w:lineRule="auto"/>
        <w:ind w:left="180" w:hanging="180"/>
        <w:rPr>
          <w:sz w:val="18"/>
        </w:rPr>
      </w:pPr>
      <w:r>
        <w:rPr>
          <w:sz w:val="18"/>
        </w:rPr>
        <w:t>Use sub-section headings</w:t>
      </w:r>
    </w:p>
    <w:p w14:paraId="18CFE5E2" w14:textId="77777777" w:rsidR="006B021F" w:rsidRDefault="006B021F" w:rsidP="006B021F">
      <w:pPr>
        <w:pStyle w:val="CommentText"/>
      </w:pPr>
      <w:r w:rsidRPr="00F22A22">
        <w:rPr>
          <w:sz w:val="18"/>
        </w:rPr>
        <w:t>Include typically only a few references</w:t>
      </w:r>
    </w:p>
  </w:comment>
  <w:comment w:id="12" w:author="Radeloff" w:date="2013-02-08T17:10:00Z" w:initials="R">
    <w:p w14:paraId="7AB2D887" w14:textId="77777777" w:rsidR="000334FF" w:rsidRDefault="006B021F" w:rsidP="006B021F">
      <w:pPr>
        <w:pStyle w:val="CommentText"/>
      </w:pPr>
      <w:r>
        <w:rPr>
          <w:rStyle w:val="CommentReference"/>
        </w:rPr>
        <w:annotationRef/>
      </w:r>
      <w:r>
        <w:t xml:space="preserve">The point here is to </w:t>
      </w:r>
    </w:p>
    <w:p w14:paraId="3A29B38C" w14:textId="77777777" w:rsidR="000334FF" w:rsidRDefault="006B021F" w:rsidP="000334FF">
      <w:pPr>
        <w:pStyle w:val="CommentText"/>
        <w:numPr>
          <w:ilvl w:val="0"/>
          <w:numId w:val="2"/>
        </w:numPr>
      </w:pPr>
      <w:r>
        <w:t>tell the reader only what he/she needs to k</w:t>
      </w:r>
      <w:r w:rsidR="000334FF">
        <w:t>now to understand the results</w:t>
      </w:r>
    </w:p>
    <w:p w14:paraId="6CD9C91D" w14:textId="77777777" w:rsidR="000334FF" w:rsidRDefault="000334FF" w:rsidP="000334FF">
      <w:pPr>
        <w:pStyle w:val="CommentText"/>
        <w:numPr>
          <w:ilvl w:val="0"/>
          <w:numId w:val="2"/>
        </w:numPr>
      </w:pPr>
      <w:r>
        <w:t>make a case why this study area is ideal to answer the research qeustions</w:t>
      </w:r>
    </w:p>
    <w:p w14:paraId="7A0553C5" w14:textId="77777777" w:rsidR="006B021F" w:rsidRDefault="006B021F" w:rsidP="006B021F">
      <w:pPr>
        <w:pStyle w:val="CommentText"/>
      </w:pPr>
      <w:r>
        <w:t>No need for a broad background.</w:t>
      </w:r>
    </w:p>
  </w:comment>
  <w:comment w:id="13" w:author="Radeloff" w:date="2013-02-08T17:34:00Z" w:initials="R">
    <w:p w14:paraId="396B9EAF" w14:textId="77777777" w:rsidR="00706F26" w:rsidRDefault="00706F26">
      <w:pPr>
        <w:pStyle w:val="CommentText"/>
      </w:pPr>
      <w:r>
        <w:rPr>
          <w:rStyle w:val="CommentReference"/>
        </w:rPr>
        <w:annotationRef/>
      </w:r>
      <w:r>
        <w:t xml:space="preserve">Reference figures using </w:t>
      </w:r>
      <w:r w:rsidR="000334FF">
        <w:t xml:space="preserve">MS </w:t>
      </w:r>
      <w:r>
        <w:t xml:space="preserve">Words crossreferences.  The list of figures (at the end) is formatted as captions.  To insert a figure reference, go to the references tab, click on crossreferences, chose reference type ‘figure’, and insert reference to ‘only label and number’.  Voila.  The </w:t>
      </w:r>
      <w:r w:rsidR="000334FF">
        <w:t>big</w:t>
      </w:r>
      <w:r>
        <w:t xml:space="preserve"> advantage is that Word </w:t>
      </w:r>
      <w:r w:rsidR="00352064">
        <w:t xml:space="preserve">can </w:t>
      </w:r>
      <w:r>
        <w:t xml:space="preserve">update figure number automatically if you add a figure or remove one (press Crtl+A to select the entire document, and then </w:t>
      </w:r>
      <w:r w:rsidR="00352064">
        <w:t>F9 to update).</w:t>
      </w:r>
    </w:p>
  </w:comment>
  <w:comment w:id="14" w:author="Radeloff" w:date="2013-02-08T17:10:00Z" w:initials="R">
    <w:p w14:paraId="70B36BA0" w14:textId="77777777" w:rsidR="006B021F" w:rsidRDefault="006B021F" w:rsidP="006B021F">
      <w:pPr>
        <w:pStyle w:val="CommentText"/>
      </w:pPr>
      <w:r>
        <w:rPr>
          <w:rStyle w:val="CommentReference"/>
        </w:rPr>
        <w:annotationRef/>
      </w:r>
      <w:r>
        <w:t>The datasets that are used for the analyses for all objectives are best described upfront.</w:t>
      </w:r>
    </w:p>
    <w:p w14:paraId="2E34C0FA" w14:textId="77777777" w:rsidR="006B021F" w:rsidRDefault="006B021F" w:rsidP="006B021F">
      <w:pPr>
        <w:pStyle w:val="CommentText"/>
      </w:pPr>
    </w:p>
    <w:p w14:paraId="38DC075E" w14:textId="77777777" w:rsidR="006B021F" w:rsidRDefault="006B021F" w:rsidP="006B021F">
      <w:pPr>
        <w:pStyle w:val="CommentText"/>
      </w:pPr>
      <w:r>
        <w:t>If each objective used a different dataset, then it is also fine to describe data+analysis for objective 1, then data+analysis for objective 2, and so forth</w:t>
      </w:r>
    </w:p>
  </w:comment>
  <w:comment w:id="15" w:author="Radeloff" w:date="2013-02-08T17:10:00Z" w:initials="R">
    <w:p w14:paraId="6C13851A" w14:textId="77777777" w:rsidR="006B021F" w:rsidRDefault="006B021F" w:rsidP="006B021F">
      <w:pPr>
        <w:pStyle w:val="CommentText"/>
      </w:pPr>
      <w:r>
        <w:rPr>
          <w:rStyle w:val="CommentReference"/>
        </w:rPr>
        <w:annotationRef/>
      </w:r>
      <w:r>
        <w:t>Make sure that you describe not just the statistical methods, but also how results were summarized</w:t>
      </w:r>
    </w:p>
  </w:comment>
  <w:comment w:id="16" w:author="Radeloff" w:date="2013-02-08T17:10:00Z" w:initials="R">
    <w:p w14:paraId="43E61C20" w14:textId="77777777" w:rsidR="006B021F" w:rsidRDefault="006B021F" w:rsidP="006B021F">
      <w:pPr>
        <w:pStyle w:val="CommentText"/>
      </w:pPr>
      <w:r>
        <w:rPr>
          <w:rStyle w:val="CommentReference"/>
        </w:rPr>
        <w:annotationRef/>
      </w:r>
      <w:r>
        <w:t>The need for this subsection depends on the nature of the study.  Not always necessary.</w:t>
      </w:r>
    </w:p>
  </w:comment>
  <w:comment w:id="17" w:author="Radeloff" w:date="2013-02-08T17:37:00Z" w:initials="R">
    <w:p w14:paraId="6DD1BDD5" w14:textId="77777777" w:rsidR="006B021F" w:rsidRDefault="006B021F" w:rsidP="006B021F">
      <w:pPr>
        <w:pStyle w:val="ListParagraph"/>
        <w:numPr>
          <w:ilvl w:val="0"/>
          <w:numId w:val="1"/>
        </w:numPr>
        <w:spacing w:after="200" w:line="276" w:lineRule="auto"/>
        <w:ind w:left="180" w:hanging="180"/>
        <w:rPr>
          <w:sz w:val="18"/>
        </w:rPr>
      </w:pPr>
      <w:r>
        <w:rPr>
          <w:rStyle w:val="CommentReference"/>
        </w:rPr>
        <w:annotationRef/>
      </w:r>
      <w:r>
        <w:rPr>
          <w:sz w:val="18"/>
        </w:rPr>
        <w:t>About 1,000 words in length</w:t>
      </w:r>
    </w:p>
    <w:p w14:paraId="226C75CA" w14:textId="77777777" w:rsidR="006B021F" w:rsidRDefault="006B021F" w:rsidP="006B021F">
      <w:pPr>
        <w:pStyle w:val="ListParagraph"/>
        <w:numPr>
          <w:ilvl w:val="0"/>
          <w:numId w:val="1"/>
        </w:numPr>
        <w:spacing w:after="200" w:line="276" w:lineRule="auto"/>
        <w:ind w:left="180" w:hanging="180"/>
        <w:rPr>
          <w:sz w:val="18"/>
        </w:rPr>
      </w:pPr>
      <w:r w:rsidRPr="00F22A22">
        <w:rPr>
          <w:sz w:val="18"/>
        </w:rPr>
        <w:t>Report only the results that are relevant to address the objectives and conclusions, not everything that was done</w:t>
      </w:r>
    </w:p>
    <w:p w14:paraId="35EF7EF4" w14:textId="77777777" w:rsidR="006B021F" w:rsidRDefault="006B021F" w:rsidP="006B021F">
      <w:pPr>
        <w:pStyle w:val="ListParagraph"/>
        <w:numPr>
          <w:ilvl w:val="0"/>
          <w:numId w:val="1"/>
        </w:numPr>
        <w:spacing w:after="200" w:line="276" w:lineRule="auto"/>
        <w:ind w:left="180" w:hanging="180"/>
        <w:rPr>
          <w:sz w:val="18"/>
        </w:rPr>
      </w:pPr>
      <w:r>
        <w:rPr>
          <w:sz w:val="18"/>
        </w:rPr>
        <w:t>All other figures and tables here</w:t>
      </w:r>
    </w:p>
    <w:p w14:paraId="3FE635CD" w14:textId="77777777" w:rsidR="006B021F" w:rsidRDefault="006B021F" w:rsidP="006B021F">
      <w:pPr>
        <w:pStyle w:val="ListParagraph"/>
        <w:numPr>
          <w:ilvl w:val="0"/>
          <w:numId w:val="1"/>
        </w:numPr>
        <w:spacing w:after="200" w:line="276" w:lineRule="auto"/>
        <w:ind w:left="180" w:hanging="180"/>
        <w:rPr>
          <w:sz w:val="18"/>
        </w:rPr>
      </w:pPr>
      <w:r>
        <w:rPr>
          <w:sz w:val="18"/>
        </w:rPr>
        <w:t>Highlight the key point of each figure/ table in the text, NOT tons of numbers</w:t>
      </w:r>
    </w:p>
    <w:p w14:paraId="7DAAC72B" w14:textId="77777777" w:rsidR="00F61968" w:rsidRDefault="00F61968" w:rsidP="00F61968">
      <w:pPr>
        <w:pStyle w:val="ListParagraph"/>
        <w:numPr>
          <w:ilvl w:val="0"/>
          <w:numId w:val="1"/>
        </w:numPr>
        <w:spacing w:line="240" w:lineRule="auto"/>
        <w:ind w:left="180" w:hanging="180"/>
      </w:pPr>
      <w:r>
        <w:t>Put references to figures and tables at the end of sentences, do NOT describe them (</w:t>
      </w:r>
      <w:r w:rsidR="000334FF">
        <w:t xml:space="preserve">i.e., avoid </w:t>
      </w:r>
      <w:r>
        <w:t>‘</w:t>
      </w:r>
      <w:r w:rsidR="000334FF">
        <w:t xml:space="preserve">As </w:t>
      </w:r>
      <w:r>
        <w:t>figure 1 shows…’)</w:t>
      </w:r>
    </w:p>
    <w:p w14:paraId="1BA7CAB0" w14:textId="77777777" w:rsidR="00F61968" w:rsidRPr="00F61968" w:rsidRDefault="00F61968" w:rsidP="00F61968">
      <w:pPr>
        <w:pStyle w:val="ListParagraph"/>
        <w:numPr>
          <w:ilvl w:val="0"/>
          <w:numId w:val="1"/>
        </w:numPr>
        <w:spacing w:line="240" w:lineRule="auto"/>
        <w:ind w:left="180" w:hanging="180"/>
      </w:pPr>
      <w:r w:rsidRPr="00F61968">
        <w:rPr>
          <w:sz w:val="18"/>
        </w:rPr>
        <w:t>Use sub-section headings</w:t>
      </w:r>
    </w:p>
    <w:p w14:paraId="0F178467" w14:textId="77777777" w:rsidR="00F61968" w:rsidRDefault="00F61968" w:rsidP="004E5707">
      <w:pPr>
        <w:pStyle w:val="ListParagraph"/>
        <w:numPr>
          <w:ilvl w:val="0"/>
          <w:numId w:val="1"/>
        </w:numPr>
        <w:spacing w:line="240" w:lineRule="auto"/>
        <w:ind w:left="180" w:hanging="180"/>
      </w:pPr>
      <w:r w:rsidRPr="000334FF">
        <w:rPr>
          <w:sz w:val="18"/>
        </w:rPr>
        <w:t>Include</w:t>
      </w:r>
      <w:r w:rsidR="000334FF">
        <w:rPr>
          <w:sz w:val="18"/>
        </w:rPr>
        <w:t>s</w:t>
      </w:r>
      <w:r w:rsidRPr="000334FF">
        <w:rPr>
          <w:sz w:val="18"/>
        </w:rPr>
        <w:t xml:space="preserve"> rarely any references</w:t>
      </w:r>
    </w:p>
  </w:comment>
  <w:comment w:id="18" w:author="Radeloff" w:date="2013-02-08T17:38:00Z" w:initials="R">
    <w:p w14:paraId="143F1B51" w14:textId="77777777" w:rsidR="00F61968" w:rsidRDefault="00F61968">
      <w:pPr>
        <w:pStyle w:val="CommentText"/>
      </w:pPr>
      <w:r>
        <w:rPr>
          <w:rStyle w:val="CommentReference"/>
        </w:rPr>
        <w:annotationRef/>
      </w:r>
      <w:r>
        <w:t>Reference figures and tables using Words ability to use crossreferences.  The tables headings and the list of figures (at the end) is formatted as captions.  To insert a table or figure reference, go to the references tab, click on crossreferences, chose reference type (table or figure), and insert reference to ‘only label and number’.  Voila.  The BIG advantage is that Word can update figure and table numbers automatically if you add a figure or table or remove one (press Crtl+A to select the entire document, and then F9 to update).</w:t>
      </w:r>
    </w:p>
  </w:comment>
  <w:comment w:id="19" w:author="Radeloff" w:date="2013-02-08T17:08:00Z" w:initials="R">
    <w:p w14:paraId="5407B93B" w14:textId="77777777" w:rsidR="007A2EA3" w:rsidRDefault="007A2EA3">
      <w:pPr>
        <w:pStyle w:val="CommentText"/>
      </w:pPr>
      <w:r>
        <w:rPr>
          <w:rStyle w:val="CommentReference"/>
        </w:rPr>
        <w:annotationRef/>
      </w:r>
      <w:r>
        <w:t>The need for this subsection depends on the nature of the study.  Not always necessary.</w:t>
      </w:r>
    </w:p>
  </w:comment>
  <w:comment w:id="20" w:author="Radeloff" w:date="2013-02-08T17:12:00Z" w:initials="R">
    <w:p w14:paraId="4759FF39" w14:textId="77777777" w:rsidR="006B021F" w:rsidRDefault="006B021F" w:rsidP="006B021F">
      <w:pPr>
        <w:pStyle w:val="ListParagraph"/>
        <w:numPr>
          <w:ilvl w:val="0"/>
          <w:numId w:val="1"/>
        </w:numPr>
        <w:spacing w:after="200" w:line="276" w:lineRule="auto"/>
        <w:ind w:left="180" w:hanging="180"/>
        <w:rPr>
          <w:sz w:val="18"/>
        </w:rPr>
      </w:pPr>
      <w:r>
        <w:rPr>
          <w:rStyle w:val="CommentReference"/>
        </w:rPr>
        <w:annotationRef/>
      </w:r>
      <w:r>
        <w:rPr>
          <w:sz w:val="18"/>
        </w:rPr>
        <w:t>About 1,000 words in length</w:t>
      </w:r>
    </w:p>
    <w:p w14:paraId="62A11209" w14:textId="77777777" w:rsidR="006B021F" w:rsidRDefault="006B021F" w:rsidP="006B021F">
      <w:pPr>
        <w:pStyle w:val="ListParagraph"/>
        <w:numPr>
          <w:ilvl w:val="0"/>
          <w:numId w:val="1"/>
        </w:numPr>
        <w:spacing w:after="200" w:line="276" w:lineRule="auto"/>
        <w:ind w:left="180" w:hanging="180"/>
        <w:rPr>
          <w:sz w:val="18"/>
        </w:rPr>
      </w:pPr>
      <w:r>
        <w:rPr>
          <w:sz w:val="18"/>
        </w:rPr>
        <w:t xml:space="preserve">Starts with a fairly broad paragraph, </w:t>
      </w:r>
      <w:r w:rsidR="000334FF">
        <w:rPr>
          <w:sz w:val="18"/>
        </w:rPr>
        <w:t xml:space="preserve">highlight the key findings, </w:t>
      </w:r>
      <w:r>
        <w:rPr>
          <w:sz w:val="18"/>
        </w:rPr>
        <w:t>then specific</w:t>
      </w:r>
      <w:r w:rsidR="000334FF">
        <w:rPr>
          <w:sz w:val="18"/>
        </w:rPr>
        <w:t>s related to each objectives</w:t>
      </w:r>
      <w:r>
        <w:rPr>
          <w:sz w:val="18"/>
        </w:rPr>
        <w:t>, and then very broad towards the end</w:t>
      </w:r>
    </w:p>
    <w:p w14:paraId="583DC56D" w14:textId="77777777" w:rsidR="006B021F" w:rsidRDefault="006B021F" w:rsidP="006B021F">
      <w:pPr>
        <w:pStyle w:val="ListParagraph"/>
        <w:numPr>
          <w:ilvl w:val="0"/>
          <w:numId w:val="1"/>
        </w:numPr>
        <w:spacing w:after="200" w:line="276" w:lineRule="auto"/>
        <w:ind w:left="180" w:hanging="180"/>
        <w:rPr>
          <w:sz w:val="18"/>
        </w:rPr>
      </w:pPr>
      <w:r w:rsidRPr="00F22A22">
        <w:rPr>
          <w:sz w:val="18"/>
        </w:rPr>
        <w:t>Quite a few references to compare and contrast results with other studies</w:t>
      </w:r>
    </w:p>
    <w:p w14:paraId="54CBBE7D" w14:textId="77777777" w:rsidR="006B021F" w:rsidRDefault="006B021F" w:rsidP="006B021F">
      <w:pPr>
        <w:pStyle w:val="ListParagraph"/>
        <w:numPr>
          <w:ilvl w:val="0"/>
          <w:numId w:val="1"/>
        </w:numPr>
        <w:spacing w:after="200" w:line="276" w:lineRule="auto"/>
        <w:ind w:left="180" w:hanging="180"/>
        <w:rPr>
          <w:sz w:val="18"/>
        </w:rPr>
      </w:pPr>
      <w:r>
        <w:rPr>
          <w:sz w:val="18"/>
        </w:rPr>
        <w:t>Make</w:t>
      </w:r>
      <w:r w:rsidR="000334FF">
        <w:rPr>
          <w:sz w:val="18"/>
        </w:rPr>
        <w:t>s</w:t>
      </w:r>
      <w:r>
        <w:rPr>
          <w:sz w:val="18"/>
        </w:rPr>
        <w:t xml:space="preserve"> clear how broadly applicable/relevant these results are</w:t>
      </w:r>
    </w:p>
    <w:p w14:paraId="27579DB9" w14:textId="77777777" w:rsidR="006B021F" w:rsidRDefault="006B021F" w:rsidP="006B021F">
      <w:pPr>
        <w:pStyle w:val="ListParagraph"/>
        <w:numPr>
          <w:ilvl w:val="0"/>
          <w:numId w:val="1"/>
        </w:numPr>
        <w:spacing w:after="200" w:line="276" w:lineRule="auto"/>
        <w:ind w:left="180" w:hanging="180"/>
        <w:rPr>
          <w:sz w:val="18"/>
        </w:rPr>
      </w:pPr>
      <w:r>
        <w:rPr>
          <w:sz w:val="18"/>
        </w:rPr>
        <w:t>Good idea to repeat goals and objectives in the respective paragraphs, but they have to match last paragraph of Intro</w:t>
      </w:r>
      <w:r w:rsidR="000334FF">
        <w:rPr>
          <w:sz w:val="18"/>
        </w:rPr>
        <w:t xml:space="preserve"> exactly</w:t>
      </w:r>
    </w:p>
    <w:p w14:paraId="674A93A7" w14:textId="77777777" w:rsidR="006B021F" w:rsidRDefault="006B021F" w:rsidP="006B021F">
      <w:pPr>
        <w:pStyle w:val="ListParagraph"/>
        <w:numPr>
          <w:ilvl w:val="0"/>
          <w:numId w:val="1"/>
        </w:numPr>
        <w:spacing w:after="200" w:line="276" w:lineRule="auto"/>
        <w:ind w:left="180" w:hanging="180"/>
        <w:rPr>
          <w:sz w:val="18"/>
        </w:rPr>
      </w:pPr>
      <w:r>
        <w:rPr>
          <w:sz w:val="18"/>
        </w:rPr>
        <w:t>Includes rarely any figures or tables</w:t>
      </w:r>
    </w:p>
    <w:p w14:paraId="330F5884" w14:textId="77777777" w:rsidR="006B021F" w:rsidRDefault="006B021F" w:rsidP="006B021F">
      <w:pPr>
        <w:pStyle w:val="ListParagraph"/>
        <w:numPr>
          <w:ilvl w:val="0"/>
          <w:numId w:val="1"/>
        </w:numPr>
        <w:spacing w:line="240" w:lineRule="auto"/>
        <w:ind w:left="180" w:hanging="180"/>
        <w:rPr>
          <w:sz w:val="18"/>
        </w:rPr>
      </w:pPr>
      <w:r>
        <w:rPr>
          <w:sz w:val="18"/>
        </w:rPr>
        <w:t>Use sub-section headings, but sparingly</w:t>
      </w:r>
    </w:p>
    <w:p w14:paraId="6EC39A8A" w14:textId="77777777" w:rsidR="000334FF" w:rsidRDefault="000334FF" w:rsidP="006B021F">
      <w:pPr>
        <w:pStyle w:val="CommentText"/>
        <w:rPr>
          <w:sz w:val="18"/>
        </w:rPr>
      </w:pPr>
    </w:p>
    <w:p w14:paraId="610C911F" w14:textId="77777777" w:rsidR="006B021F" w:rsidRDefault="000334FF" w:rsidP="006B021F">
      <w:pPr>
        <w:pStyle w:val="CommentText"/>
      </w:pPr>
      <w:r>
        <w:rPr>
          <w:sz w:val="18"/>
        </w:rPr>
        <w:t xml:space="preserve">Avoid </w:t>
      </w:r>
      <w:r w:rsidR="006B021F">
        <w:rPr>
          <w:sz w:val="18"/>
        </w:rPr>
        <w:t>statements on future research needs</w:t>
      </w:r>
    </w:p>
  </w:comment>
  <w:comment w:id="21" w:author="Radeloff" w:date="2013-02-08T17:14:00Z" w:initials="R">
    <w:p w14:paraId="3A284F2B" w14:textId="77777777" w:rsidR="00003CE9" w:rsidRDefault="00003CE9">
      <w:pPr>
        <w:pStyle w:val="CommentText"/>
      </w:pPr>
      <w:r>
        <w:rPr>
          <w:rStyle w:val="CommentReference"/>
        </w:rPr>
        <w:annotationRef/>
      </w:r>
      <w:r>
        <w:t xml:space="preserve">Depends on the journal.  </w:t>
      </w:r>
      <w:r w:rsidR="000334FF">
        <w:t xml:space="preserve">E.g., </w:t>
      </w:r>
      <w:r>
        <w:t>Cons Bio and EcoApps require it.</w:t>
      </w:r>
    </w:p>
  </w:comment>
  <w:comment w:id="22" w:author="Radeloff" w:date="2013-02-08T17:16:00Z" w:initials="R">
    <w:p w14:paraId="3771F698" w14:textId="77777777" w:rsidR="00003CE9" w:rsidRDefault="00003CE9">
      <w:pPr>
        <w:pStyle w:val="CommentText"/>
      </w:pPr>
      <w:r>
        <w:rPr>
          <w:rStyle w:val="CommentReference"/>
        </w:rPr>
        <w:annotationRef/>
      </w:r>
      <w:r>
        <w:t>Make sure you include here journal reviewers when revising your manuscript.</w:t>
      </w:r>
      <w:r w:rsidR="000334FF">
        <w:t xml:space="preserve">  However, do not include them before the first submission</w:t>
      </w:r>
    </w:p>
  </w:comment>
  <w:comment w:id="23" w:author="Radeloff" w:date="2013-02-08T17:18:00Z" w:initials="R">
    <w:p w14:paraId="2A0DF41F" w14:textId="77777777" w:rsidR="00003CE9" w:rsidRDefault="00003CE9">
      <w:pPr>
        <w:pStyle w:val="CommentText"/>
      </w:pPr>
      <w:r>
        <w:rPr>
          <w:rStyle w:val="CommentReference"/>
        </w:rPr>
        <w:annotationRef/>
      </w:r>
      <w:r>
        <w:t>Worry about these relatively late in the game.</w:t>
      </w:r>
    </w:p>
    <w:p w14:paraId="745B0700" w14:textId="77777777" w:rsidR="00003CE9" w:rsidRDefault="00003CE9">
      <w:pPr>
        <w:pStyle w:val="CommentText"/>
      </w:pPr>
      <w:r>
        <w:t>Use a citation manager</w:t>
      </w:r>
    </w:p>
    <w:p w14:paraId="63287E9D" w14:textId="77777777" w:rsidR="00003CE9" w:rsidRDefault="00003CE9">
      <w:pPr>
        <w:pStyle w:val="CommentText"/>
      </w:pPr>
      <w:r>
        <w:t>Comply with the author guidelines of the journal</w:t>
      </w:r>
    </w:p>
    <w:p w14:paraId="238E315E" w14:textId="77777777" w:rsidR="00003CE9" w:rsidRDefault="00003CE9">
      <w:pPr>
        <w:pStyle w:val="CommentText"/>
      </w:pPr>
      <w:r>
        <w:t>Be anal.  Check the formatting.  Check it again</w:t>
      </w:r>
      <w:r w:rsidR="006559C0">
        <w:t>.</w:t>
      </w:r>
    </w:p>
  </w:comment>
  <w:comment w:id="24" w:author="Radeloff" w:date="2013-02-08T17:39:00Z" w:initials="R">
    <w:p w14:paraId="21089EF2" w14:textId="77777777" w:rsidR="00F61968" w:rsidRDefault="00F61968">
      <w:pPr>
        <w:pStyle w:val="CommentText"/>
      </w:pPr>
      <w:r>
        <w:rPr>
          <w:rStyle w:val="CommentReference"/>
        </w:rPr>
        <w:annotationRef/>
      </w:r>
      <w:r>
        <w:t>Each table is on a page of its own.</w:t>
      </w:r>
    </w:p>
  </w:comment>
  <w:comment w:id="25" w:author="Volker Radeloff" w:date="2020-10-12T08:40:00Z" w:initials="VR">
    <w:p w14:paraId="62C65B71" w14:textId="77777777" w:rsidR="000334FF" w:rsidRDefault="000334FF">
      <w:pPr>
        <w:pStyle w:val="CommentText"/>
      </w:pPr>
      <w:r>
        <w:rPr>
          <w:rStyle w:val="CommentReference"/>
        </w:rPr>
        <w:annotationRef/>
      </w:r>
      <w:r>
        <w:t>Please keep the tables at the end of the manuscript, and do not embed them in the text.  The reason is that co-authors and reviewers can print out the document, and find tables quickly without having to go back in the text.</w:t>
      </w:r>
    </w:p>
    <w:p w14:paraId="6EAEDA5C" w14:textId="77777777" w:rsidR="006F71E2" w:rsidRDefault="006F71E2">
      <w:pPr>
        <w:pStyle w:val="CommentText"/>
      </w:pPr>
    </w:p>
    <w:p w14:paraId="44FBF33B" w14:textId="77777777" w:rsidR="006F71E2" w:rsidRDefault="006F71E2">
      <w:pPr>
        <w:pStyle w:val="CommentText"/>
      </w:pPr>
      <w:r>
        <w:t>If the journal requires to embed tables, e.g., RSE, do so at the very end prior to submission.</w:t>
      </w:r>
    </w:p>
  </w:comment>
  <w:comment w:id="26" w:author="Radeloff" w:date="2013-02-08T17:27:00Z" w:initials="R">
    <w:p w14:paraId="10AF095C" w14:textId="77777777" w:rsidR="00A13CAF" w:rsidRDefault="00A13CAF">
      <w:pPr>
        <w:pStyle w:val="CommentText"/>
      </w:pPr>
      <w:r>
        <w:rPr>
          <w:rStyle w:val="CommentReference"/>
        </w:rPr>
        <w:annotationRef/>
      </w:r>
      <w:r>
        <w:t>Tables have to have 12 font and double spacing.  If necessary, they can be landscape format, but its better to avoid that.  If you include a table in landscape format, use section breaks (see table 2 below).</w:t>
      </w:r>
    </w:p>
  </w:comment>
  <w:comment w:id="27" w:author="Radeloff" w:date="2013-02-08T17:22:00Z" w:initials="R">
    <w:p w14:paraId="2606C99E" w14:textId="77777777" w:rsidR="008C28DF" w:rsidRDefault="008C28DF">
      <w:pPr>
        <w:pStyle w:val="CommentText"/>
      </w:pPr>
      <w:r>
        <w:rPr>
          <w:rStyle w:val="CommentReference"/>
        </w:rPr>
        <w:annotationRef/>
      </w:r>
      <w:r>
        <w:t xml:space="preserve">The lines in this example are the ONLY lines that your table should have.  Journals </w:t>
      </w:r>
      <w:r w:rsidR="000334FF">
        <w:t>will format tables themselves, and aren’t interested in</w:t>
      </w:r>
      <w:r>
        <w:t xml:space="preserve"> fancy table formatting</w:t>
      </w:r>
      <w:r w:rsidR="000334FF">
        <w:t xml:space="preserve"> by authors</w:t>
      </w:r>
      <w:r>
        <w:t>.  No extra lines.  No shading of fields.</w:t>
      </w:r>
    </w:p>
  </w:comment>
  <w:comment w:id="28" w:author="Radeloff" w:date="2013-02-08T17:23:00Z" w:initials="R">
    <w:p w14:paraId="6D7178E7" w14:textId="77777777" w:rsidR="008C28DF" w:rsidRDefault="008C28DF">
      <w:pPr>
        <w:pStyle w:val="CommentText"/>
      </w:pPr>
      <w:r>
        <w:rPr>
          <w:rStyle w:val="CommentReference"/>
        </w:rPr>
        <w:annotationRef/>
      </w:r>
      <w:r>
        <w:t>Tables can have footnotes to explain symbols in the table.  Only place where footnotes should be used.</w:t>
      </w:r>
    </w:p>
  </w:comment>
  <w:comment w:id="30" w:author="Radeloff" w:date="2013-02-08T17:40:00Z" w:initials="R">
    <w:p w14:paraId="35383333" w14:textId="77777777" w:rsidR="00F61968" w:rsidRDefault="00F61968">
      <w:pPr>
        <w:pStyle w:val="CommentText"/>
      </w:pPr>
      <w:r>
        <w:rPr>
          <w:rStyle w:val="CommentReference"/>
        </w:rPr>
        <w:annotationRef/>
      </w:r>
      <w:r>
        <w:t>All figure captions are on one page.</w:t>
      </w:r>
    </w:p>
    <w:p w14:paraId="4810F9FA" w14:textId="77777777" w:rsidR="00F61968" w:rsidRDefault="00F61968" w:rsidP="00F61968">
      <w:pPr>
        <w:pStyle w:val="CommentText"/>
      </w:pPr>
      <w:r>
        <w:t>The actual figures are on additional pages at the end.</w:t>
      </w:r>
    </w:p>
    <w:p w14:paraId="4E52CC7A" w14:textId="77777777" w:rsidR="00F61968" w:rsidRDefault="00F61968" w:rsidP="00F61968">
      <w:pPr>
        <w:pStyle w:val="CommentText"/>
      </w:pPr>
      <w:r>
        <w:t>One figure per page.</w:t>
      </w:r>
    </w:p>
    <w:p w14:paraId="597B4A4C" w14:textId="77777777" w:rsidR="00F61968" w:rsidRDefault="00F61968" w:rsidP="00F61968">
      <w:pPr>
        <w:pStyle w:val="CommentText"/>
      </w:pPr>
      <w:r>
        <w:t>No text, no caption, just the figure (page numbers are fine)</w:t>
      </w:r>
    </w:p>
  </w:comment>
  <w:comment w:id="31" w:author="Volker Radeloff" w:date="2020-10-12T08:42:00Z" w:initials="VR">
    <w:p w14:paraId="69DE279D" w14:textId="77777777" w:rsidR="000334FF" w:rsidRDefault="000334FF">
      <w:pPr>
        <w:pStyle w:val="CommentText"/>
      </w:pPr>
      <w:r>
        <w:rPr>
          <w:rStyle w:val="CommentReference"/>
        </w:rPr>
        <w:annotationRef/>
      </w:r>
      <w:r>
        <w:t>Please keep the figures at the end of the manuscript, and do not embed them in the text.  The reason is that co-authors and reviewers can print out the document, and find tables quickly without having to go back in the text.</w:t>
      </w:r>
    </w:p>
    <w:p w14:paraId="0AA2A25B" w14:textId="77777777" w:rsidR="006F71E2" w:rsidRDefault="006F71E2">
      <w:pPr>
        <w:pStyle w:val="CommentText"/>
      </w:pPr>
    </w:p>
    <w:p w14:paraId="1C3B3B40" w14:textId="77777777" w:rsidR="006F71E2" w:rsidRDefault="006F71E2" w:rsidP="006F71E2">
      <w:pPr>
        <w:pStyle w:val="CommentText"/>
      </w:pPr>
      <w:r>
        <w:t>If the journal requires to embed figures, e.g., RSE, do so at the very end prior to submi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1CC780" w15:done="0"/>
  <w15:commentEx w15:paraId="175184ED" w15:done="0"/>
  <w15:commentEx w15:paraId="62504836" w15:done="0"/>
  <w15:commentEx w15:paraId="2D654414" w15:done="0"/>
  <w15:commentEx w15:paraId="00C13883" w15:done="0"/>
  <w15:commentEx w15:paraId="20F16DC9" w15:done="0"/>
  <w15:commentEx w15:paraId="1CDC0D9E" w15:done="0"/>
  <w15:commentEx w15:paraId="0134FF53" w15:done="0"/>
  <w15:commentEx w15:paraId="0A5D6F9B" w15:done="0"/>
  <w15:commentEx w15:paraId="0BB6674D" w15:done="0"/>
  <w15:commentEx w15:paraId="18CFE5E2" w15:done="0"/>
  <w15:commentEx w15:paraId="7A0553C5" w15:done="0"/>
  <w15:commentEx w15:paraId="396B9EAF" w15:done="0"/>
  <w15:commentEx w15:paraId="38DC075E" w15:done="0"/>
  <w15:commentEx w15:paraId="6C13851A" w15:done="0"/>
  <w15:commentEx w15:paraId="43E61C20" w15:done="0"/>
  <w15:commentEx w15:paraId="0F178467" w15:done="0"/>
  <w15:commentEx w15:paraId="143F1B51" w15:done="0"/>
  <w15:commentEx w15:paraId="5407B93B" w15:done="0"/>
  <w15:commentEx w15:paraId="610C911F" w15:done="0"/>
  <w15:commentEx w15:paraId="3A284F2B" w15:done="0"/>
  <w15:commentEx w15:paraId="3771F698" w15:done="0"/>
  <w15:commentEx w15:paraId="238E315E" w15:done="0"/>
  <w15:commentEx w15:paraId="21089EF2" w15:done="0"/>
  <w15:commentEx w15:paraId="44FBF33B" w15:done="0"/>
  <w15:commentEx w15:paraId="10AF095C" w15:done="0"/>
  <w15:commentEx w15:paraId="2606C99E" w15:done="0"/>
  <w15:commentEx w15:paraId="6D7178E7" w15:done="0"/>
  <w15:commentEx w15:paraId="597B4A4C" w15:done="0"/>
  <w15:commentEx w15:paraId="1C3B3B4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75268F" w14:textId="77777777" w:rsidR="00126296" w:rsidRDefault="00126296" w:rsidP="00882BB4">
      <w:pPr>
        <w:spacing w:line="240" w:lineRule="auto"/>
      </w:pPr>
      <w:r>
        <w:separator/>
      </w:r>
    </w:p>
  </w:endnote>
  <w:endnote w:type="continuationSeparator" w:id="0">
    <w:p w14:paraId="3614CDD7" w14:textId="77777777" w:rsidR="00126296" w:rsidRDefault="00126296" w:rsidP="00882B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7330438"/>
      <w:docPartObj>
        <w:docPartGallery w:val="Page Numbers (Bottom of Page)"/>
        <w:docPartUnique/>
      </w:docPartObj>
    </w:sdtPr>
    <w:sdtEndPr>
      <w:rPr>
        <w:noProof/>
      </w:rPr>
    </w:sdtEndPr>
    <w:sdtContent>
      <w:p w14:paraId="4602F5E8" w14:textId="74818E74" w:rsidR="00882BB4" w:rsidRDefault="009A1E71">
        <w:pPr>
          <w:pStyle w:val="Footer"/>
          <w:jc w:val="center"/>
        </w:pPr>
        <w:r>
          <w:rPr>
            <w:noProof/>
          </w:rPr>
          <mc:AlternateContent>
            <mc:Choice Requires="wps">
              <w:drawing>
                <wp:anchor distT="4294967295" distB="4294967295" distL="114300" distR="114300" simplePos="0" relativeHeight="251659264" behindDoc="0" locked="0" layoutInCell="1" allowOverlap="1" wp14:anchorId="37D0CD67" wp14:editId="55AF62E9">
                  <wp:simplePos x="0" y="0"/>
                  <wp:positionH relativeFrom="column">
                    <wp:posOffset>161290</wp:posOffset>
                  </wp:positionH>
                  <wp:positionV relativeFrom="paragraph">
                    <wp:posOffset>-55881</wp:posOffset>
                  </wp:positionV>
                  <wp:extent cx="5829935" cy="0"/>
                  <wp:effectExtent l="0" t="0" r="18415"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2993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182BCE0"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2.7pt,-4.4pt" to="471.75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" strokecolor="black [3213]">
                  <o:lock v:ext="edit" shapetype="f"/>
                </v:line>
              </w:pict>
            </mc:Fallback>
          </mc:AlternateContent>
        </w:r>
        <w:r w:rsidR="00536688">
          <w:fldChar w:fldCharType="begin"/>
        </w:r>
        <w:r w:rsidR="00882BB4">
          <w:instrText xml:space="preserve"> PAGE   \* MERGEFORMAT </w:instrText>
        </w:r>
        <w:r w:rsidR="00536688">
          <w:fldChar w:fldCharType="separate"/>
        </w:r>
        <w:r w:rsidR="0055102A">
          <w:rPr>
            <w:noProof/>
          </w:rPr>
          <w:t>2</w:t>
        </w:r>
        <w:r w:rsidR="00536688">
          <w:rPr>
            <w:noProof/>
          </w:rPr>
          <w:fldChar w:fldCharType="end"/>
        </w:r>
      </w:p>
    </w:sdtContent>
  </w:sdt>
  <w:p w14:paraId="7AA09E85" w14:textId="77777777" w:rsidR="00882BB4" w:rsidRDefault="00882B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AFA2F9" w14:textId="77777777" w:rsidR="00126296" w:rsidRDefault="00126296" w:rsidP="00882BB4">
      <w:pPr>
        <w:spacing w:line="240" w:lineRule="auto"/>
      </w:pPr>
      <w:r>
        <w:separator/>
      </w:r>
    </w:p>
  </w:footnote>
  <w:footnote w:type="continuationSeparator" w:id="0">
    <w:p w14:paraId="085B45CB" w14:textId="77777777" w:rsidR="00126296" w:rsidRDefault="00126296" w:rsidP="00882BB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C6634D"/>
    <w:multiLevelType w:val="hybridMultilevel"/>
    <w:tmpl w:val="AF3E7652"/>
    <w:lvl w:ilvl="0" w:tplc="D258367C">
      <w:start w:val="5"/>
      <w:numFmt w:val="bullet"/>
      <w:lvlText w:val="-"/>
      <w:lvlJc w:val="left"/>
      <w:pPr>
        <w:ind w:left="1080" w:hanging="360"/>
      </w:pPr>
      <w:rPr>
        <w:rFonts w:ascii="Book Antiqua" w:eastAsiaTheme="minorHAnsi" w:hAnsi="Book Antiqu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CBB4834"/>
    <w:multiLevelType w:val="hybridMultilevel"/>
    <w:tmpl w:val="70807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olker Radeloff">
    <w15:presenceInfo w15:providerId="None" w15:userId="Volker Radelo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0MDY0MbUwNDU3MLVU0lEKTi0uzszPAykwqgUAGq5qKywAAAA="/>
  </w:docVars>
  <w:rsids>
    <w:rsidRoot w:val="00D33E2A"/>
    <w:rsid w:val="00003CE9"/>
    <w:rsid w:val="000334FF"/>
    <w:rsid w:val="00051D9B"/>
    <w:rsid w:val="000F59EC"/>
    <w:rsid w:val="00126296"/>
    <w:rsid w:val="00134B06"/>
    <w:rsid w:val="001A2F23"/>
    <w:rsid w:val="001B1FD5"/>
    <w:rsid w:val="002E1397"/>
    <w:rsid w:val="00352064"/>
    <w:rsid w:val="00376676"/>
    <w:rsid w:val="004116CA"/>
    <w:rsid w:val="0044560D"/>
    <w:rsid w:val="00536688"/>
    <w:rsid w:val="0055102A"/>
    <w:rsid w:val="005E63AC"/>
    <w:rsid w:val="006559C0"/>
    <w:rsid w:val="006B021F"/>
    <w:rsid w:val="006F71E2"/>
    <w:rsid w:val="00706F26"/>
    <w:rsid w:val="007858A6"/>
    <w:rsid w:val="007A2EA3"/>
    <w:rsid w:val="00882BB4"/>
    <w:rsid w:val="008C28DF"/>
    <w:rsid w:val="00987BA5"/>
    <w:rsid w:val="009A1E71"/>
    <w:rsid w:val="009B61F7"/>
    <w:rsid w:val="00A13CAF"/>
    <w:rsid w:val="00A43FA1"/>
    <w:rsid w:val="00D1393E"/>
    <w:rsid w:val="00D21B6F"/>
    <w:rsid w:val="00D33E2A"/>
    <w:rsid w:val="00D84A8A"/>
    <w:rsid w:val="00DF3FB5"/>
    <w:rsid w:val="00E11BE2"/>
    <w:rsid w:val="00E47D15"/>
    <w:rsid w:val="00E94B6F"/>
    <w:rsid w:val="00F619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C093C1"/>
  <w15:docId w15:val="{F16D7F80-DE14-4A34-B55F-F5C9CAAF2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4B6F"/>
    <w:pPr>
      <w:spacing w:after="0" w:line="480" w:lineRule="auto"/>
      <w:ind w:firstLine="720"/>
    </w:pPr>
    <w:rPr>
      <w:rFonts w:ascii="Book Antiqua" w:hAnsi="Book Antiq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33E2A"/>
    <w:rPr>
      <w:sz w:val="16"/>
      <w:szCs w:val="16"/>
    </w:rPr>
  </w:style>
  <w:style w:type="paragraph" w:styleId="CommentText">
    <w:name w:val="annotation text"/>
    <w:basedOn w:val="Normal"/>
    <w:link w:val="CommentTextChar"/>
    <w:uiPriority w:val="99"/>
    <w:unhideWhenUsed/>
    <w:rsid w:val="00D33E2A"/>
    <w:pPr>
      <w:spacing w:line="240" w:lineRule="auto"/>
    </w:pPr>
    <w:rPr>
      <w:sz w:val="20"/>
      <w:szCs w:val="20"/>
    </w:rPr>
  </w:style>
  <w:style w:type="character" w:customStyle="1" w:styleId="CommentTextChar">
    <w:name w:val="Comment Text Char"/>
    <w:basedOn w:val="DefaultParagraphFont"/>
    <w:link w:val="CommentText"/>
    <w:uiPriority w:val="99"/>
    <w:rsid w:val="00D33E2A"/>
    <w:rPr>
      <w:sz w:val="20"/>
      <w:szCs w:val="20"/>
    </w:rPr>
  </w:style>
  <w:style w:type="paragraph" w:styleId="CommentSubject">
    <w:name w:val="annotation subject"/>
    <w:basedOn w:val="CommentText"/>
    <w:next w:val="CommentText"/>
    <w:link w:val="CommentSubjectChar"/>
    <w:uiPriority w:val="99"/>
    <w:semiHidden/>
    <w:unhideWhenUsed/>
    <w:rsid w:val="00D33E2A"/>
    <w:rPr>
      <w:b/>
      <w:bCs/>
    </w:rPr>
  </w:style>
  <w:style w:type="character" w:customStyle="1" w:styleId="CommentSubjectChar">
    <w:name w:val="Comment Subject Char"/>
    <w:basedOn w:val="CommentTextChar"/>
    <w:link w:val="CommentSubject"/>
    <w:uiPriority w:val="99"/>
    <w:semiHidden/>
    <w:rsid w:val="00D33E2A"/>
    <w:rPr>
      <w:b/>
      <w:bCs/>
      <w:sz w:val="20"/>
      <w:szCs w:val="20"/>
    </w:rPr>
  </w:style>
  <w:style w:type="paragraph" w:styleId="BalloonText">
    <w:name w:val="Balloon Text"/>
    <w:basedOn w:val="Normal"/>
    <w:link w:val="BalloonTextChar"/>
    <w:uiPriority w:val="99"/>
    <w:semiHidden/>
    <w:unhideWhenUsed/>
    <w:rsid w:val="00D33E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3E2A"/>
    <w:rPr>
      <w:rFonts w:ascii="Tahoma" w:hAnsi="Tahoma" w:cs="Tahoma"/>
      <w:sz w:val="16"/>
      <w:szCs w:val="16"/>
    </w:rPr>
  </w:style>
  <w:style w:type="paragraph" w:styleId="ListParagraph">
    <w:name w:val="List Paragraph"/>
    <w:basedOn w:val="Normal"/>
    <w:uiPriority w:val="34"/>
    <w:qFormat/>
    <w:rsid w:val="00D33E2A"/>
    <w:pPr>
      <w:ind w:left="720"/>
      <w:contextualSpacing/>
    </w:pPr>
  </w:style>
  <w:style w:type="paragraph" w:customStyle="1" w:styleId="Paper-Title">
    <w:name w:val="Paper-Title"/>
    <w:basedOn w:val="Normal"/>
    <w:link w:val="Paper-TitleChar"/>
    <w:qFormat/>
    <w:rsid w:val="00E94B6F"/>
    <w:pPr>
      <w:jc w:val="center"/>
    </w:pPr>
    <w:rPr>
      <w:sz w:val="40"/>
      <w:szCs w:val="40"/>
    </w:rPr>
  </w:style>
  <w:style w:type="paragraph" w:customStyle="1" w:styleId="Short-title">
    <w:name w:val="Short-title"/>
    <w:basedOn w:val="Normal"/>
    <w:link w:val="Short-titleChar"/>
    <w:qFormat/>
    <w:rsid w:val="00E94B6F"/>
  </w:style>
  <w:style w:type="character" w:customStyle="1" w:styleId="Paper-TitleChar">
    <w:name w:val="Paper-Title Char"/>
    <w:basedOn w:val="DefaultParagraphFont"/>
    <w:link w:val="Paper-Title"/>
    <w:rsid w:val="00E94B6F"/>
    <w:rPr>
      <w:rFonts w:ascii="Book Antiqua" w:hAnsi="Book Antiqua"/>
      <w:sz w:val="40"/>
      <w:szCs w:val="40"/>
    </w:rPr>
  </w:style>
  <w:style w:type="paragraph" w:customStyle="1" w:styleId="Author-names">
    <w:name w:val="Author-names"/>
    <w:basedOn w:val="Normal"/>
    <w:link w:val="Author-namesChar"/>
    <w:qFormat/>
    <w:rsid w:val="00E94B6F"/>
    <w:pPr>
      <w:jc w:val="center"/>
    </w:pPr>
  </w:style>
  <w:style w:type="character" w:customStyle="1" w:styleId="Short-titleChar">
    <w:name w:val="Short-title Char"/>
    <w:basedOn w:val="DefaultParagraphFont"/>
    <w:link w:val="Short-title"/>
    <w:rsid w:val="00E94B6F"/>
    <w:rPr>
      <w:rFonts w:ascii="Book Antiqua" w:hAnsi="Book Antiqua"/>
    </w:rPr>
  </w:style>
  <w:style w:type="paragraph" w:customStyle="1" w:styleId="Author-address">
    <w:name w:val="Author-address"/>
    <w:basedOn w:val="Normal"/>
    <w:link w:val="Author-addressChar"/>
    <w:qFormat/>
    <w:rsid w:val="00E94B6F"/>
  </w:style>
  <w:style w:type="character" w:customStyle="1" w:styleId="Author-namesChar">
    <w:name w:val="Author-names Char"/>
    <w:basedOn w:val="DefaultParagraphFont"/>
    <w:link w:val="Author-names"/>
    <w:rsid w:val="00E94B6F"/>
    <w:rPr>
      <w:rFonts w:ascii="Book Antiqua" w:hAnsi="Book Antiqua"/>
    </w:rPr>
  </w:style>
  <w:style w:type="paragraph" w:customStyle="1" w:styleId="Section-headings">
    <w:name w:val="Section-headings"/>
    <w:basedOn w:val="Normal"/>
    <w:link w:val="Section-headingsChar"/>
    <w:qFormat/>
    <w:rsid w:val="00E94B6F"/>
    <w:pPr>
      <w:ind w:firstLine="0"/>
    </w:pPr>
    <w:rPr>
      <w:b/>
      <w:sz w:val="32"/>
      <w:szCs w:val="32"/>
    </w:rPr>
  </w:style>
  <w:style w:type="character" w:customStyle="1" w:styleId="Author-addressChar">
    <w:name w:val="Author-address Char"/>
    <w:basedOn w:val="DefaultParagraphFont"/>
    <w:link w:val="Author-address"/>
    <w:rsid w:val="00E94B6F"/>
    <w:rPr>
      <w:rFonts w:ascii="Book Antiqua" w:hAnsi="Book Antiqua"/>
    </w:rPr>
  </w:style>
  <w:style w:type="paragraph" w:customStyle="1" w:styleId="Sub-sectionheading">
    <w:name w:val="Sub-section heading"/>
    <w:basedOn w:val="Normal"/>
    <w:link w:val="Sub-sectionheadingChar"/>
    <w:qFormat/>
    <w:rsid w:val="007A2EA3"/>
    <w:rPr>
      <w:b/>
      <w:i/>
    </w:rPr>
  </w:style>
  <w:style w:type="character" w:customStyle="1" w:styleId="Section-headingsChar">
    <w:name w:val="Section-headings Char"/>
    <w:basedOn w:val="DefaultParagraphFont"/>
    <w:link w:val="Section-headings"/>
    <w:rsid w:val="00E94B6F"/>
    <w:rPr>
      <w:rFonts w:ascii="Book Antiqua" w:hAnsi="Book Antiqua"/>
      <w:b/>
      <w:sz w:val="32"/>
      <w:szCs w:val="32"/>
    </w:rPr>
  </w:style>
  <w:style w:type="table" w:styleId="TableGrid">
    <w:name w:val="Table Grid"/>
    <w:basedOn w:val="TableNormal"/>
    <w:uiPriority w:val="59"/>
    <w:rsid w:val="00655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ectionheadingChar">
    <w:name w:val="Sub-section heading Char"/>
    <w:basedOn w:val="DefaultParagraphFont"/>
    <w:link w:val="Sub-sectionheading"/>
    <w:rsid w:val="007A2EA3"/>
    <w:rPr>
      <w:rFonts w:ascii="Book Antiqua" w:hAnsi="Book Antiqua"/>
      <w:b/>
      <w:i/>
    </w:rPr>
  </w:style>
  <w:style w:type="paragraph" w:styleId="Caption">
    <w:name w:val="caption"/>
    <w:basedOn w:val="Normal"/>
    <w:next w:val="Normal"/>
    <w:link w:val="CaptionChar"/>
    <w:uiPriority w:val="35"/>
    <w:unhideWhenUsed/>
    <w:qFormat/>
    <w:rsid w:val="008C28DF"/>
    <w:pPr>
      <w:spacing w:after="200" w:line="240" w:lineRule="auto"/>
    </w:pPr>
    <w:rPr>
      <w:b/>
      <w:bCs/>
      <w:color w:val="4F81BD" w:themeColor="accent1"/>
      <w:sz w:val="18"/>
      <w:szCs w:val="18"/>
    </w:rPr>
  </w:style>
  <w:style w:type="paragraph" w:customStyle="1" w:styleId="Caption-table">
    <w:name w:val="Caption-table"/>
    <w:basedOn w:val="Caption"/>
    <w:link w:val="Caption-tableChar"/>
    <w:qFormat/>
    <w:rsid w:val="00A13CAF"/>
    <w:pPr>
      <w:keepNext/>
      <w:ind w:firstLine="0"/>
    </w:pPr>
    <w:rPr>
      <w:color w:val="auto"/>
      <w:sz w:val="24"/>
    </w:rPr>
  </w:style>
  <w:style w:type="paragraph" w:customStyle="1" w:styleId="Caption-figure">
    <w:name w:val="Caption-figure"/>
    <w:basedOn w:val="Caption"/>
    <w:link w:val="Caption-figureChar"/>
    <w:qFormat/>
    <w:rsid w:val="00A13CAF"/>
    <w:pPr>
      <w:spacing w:after="0" w:line="480" w:lineRule="auto"/>
      <w:ind w:firstLine="0"/>
    </w:pPr>
    <w:rPr>
      <w:b w:val="0"/>
      <w:color w:val="auto"/>
      <w:sz w:val="24"/>
      <w:szCs w:val="24"/>
    </w:rPr>
  </w:style>
  <w:style w:type="character" w:customStyle="1" w:styleId="CaptionChar">
    <w:name w:val="Caption Char"/>
    <w:basedOn w:val="DefaultParagraphFont"/>
    <w:link w:val="Caption"/>
    <w:uiPriority w:val="35"/>
    <w:rsid w:val="00A13CAF"/>
    <w:rPr>
      <w:rFonts w:ascii="Book Antiqua" w:hAnsi="Book Antiqua"/>
      <w:b/>
      <w:bCs/>
      <w:color w:val="4F81BD" w:themeColor="accent1"/>
      <w:sz w:val="18"/>
      <w:szCs w:val="18"/>
    </w:rPr>
  </w:style>
  <w:style w:type="character" w:customStyle="1" w:styleId="Caption-tableChar">
    <w:name w:val="Caption-table Char"/>
    <w:basedOn w:val="CaptionChar"/>
    <w:link w:val="Caption-table"/>
    <w:rsid w:val="00A13CAF"/>
    <w:rPr>
      <w:rFonts w:ascii="Book Antiqua" w:hAnsi="Book Antiqua"/>
      <w:b/>
      <w:bCs/>
      <w:color w:val="4F81BD" w:themeColor="accent1"/>
      <w:sz w:val="24"/>
      <w:szCs w:val="18"/>
    </w:rPr>
  </w:style>
  <w:style w:type="character" w:customStyle="1" w:styleId="Caption-figureChar">
    <w:name w:val="Caption-figure Char"/>
    <w:basedOn w:val="CaptionChar"/>
    <w:link w:val="Caption-figure"/>
    <w:rsid w:val="00A13CAF"/>
    <w:rPr>
      <w:rFonts w:ascii="Book Antiqua" w:hAnsi="Book Antiqua"/>
      <w:b w:val="0"/>
      <w:bCs/>
      <w:color w:val="4F81BD" w:themeColor="accent1"/>
      <w:sz w:val="24"/>
      <w:szCs w:val="24"/>
    </w:rPr>
  </w:style>
  <w:style w:type="paragraph" w:styleId="Header">
    <w:name w:val="header"/>
    <w:basedOn w:val="Normal"/>
    <w:link w:val="HeaderChar"/>
    <w:uiPriority w:val="99"/>
    <w:unhideWhenUsed/>
    <w:rsid w:val="00882BB4"/>
    <w:pPr>
      <w:tabs>
        <w:tab w:val="center" w:pos="4680"/>
        <w:tab w:val="right" w:pos="9360"/>
      </w:tabs>
      <w:spacing w:line="240" w:lineRule="auto"/>
    </w:pPr>
  </w:style>
  <w:style w:type="character" w:customStyle="1" w:styleId="HeaderChar">
    <w:name w:val="Header Char"/>
    <w:basedOn w:val="DefaultParagraphFont"/>
    <w:link w:val="Header"/>
    <w:uiPriority w:val="99"/>
    <w:rsid w:val="00882BB4"/>
    <w:rPr>
      <w:rFonts w:ascii="Book Antiqua" w:hAnsi="Book Antiqua"/>
    </w:rPr>
  </w:style>
  <w:style w:type="paragraph" w:styleId="Footer">
    <w:name w:val="footer"/>
    <w:basedOn w:val="Normal"/>
    <w:link w:val="FooterChar"/>
    <w:uiPriority w:val="99"/>
    <w:unhideWhenUsed/>
    <w:rsid w:val="00882BB4"/>
    <w:pPr>
      <w:tabs>
        <w:tab w:val="center" w:pos="4680"/>
        <w:tab w:val="right" w:pos="9360"/>
      </w:tabs>
      <w:spacing w:line="240" w:lineRule="auto"/>
    </w:pPr>
  </w:style>
  <w:style w:type="character" w:customStyle="1" w:styleId="FooterChar">
    <w:name w:val="Footer Char"/>
    <w:basedOn w:val="DefaultParagraphFont"/>
    <w:link w:val="Footer"/>
    <w:uiPriority w:val="99"/>
    <w:rsid w:val="00882BB4"/>
    <w:rPr>
      <w:rFonts w:ascii="Book Antiqua" w:hAnsi="Book Antiqua"/>
    </w:rPr>
  </w:style>
  <w:style w:type="character" w:styleId="LineNumber">
    <w:name w:val="line number"/>
    <w:basedOn w:val="DefaultParagraphFont"/>
    <w:uiPriority w:val="99"/>
    <w:semiHidden/>
    <w:unhideWhenUsed/>
    <w:rsid w:val="004116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759F90-FDC6-4D16-8FE4-BD040FB64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536</Words>
  <Characters>305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eloff</dc:creator>
  <cp:lastModifiedBy>Elena Razenkova</cp:lastModifiedBy>
  <cp:revision>2</cp:revision>
  <dcterms:created xsi:type="dcterms:W3CDTF">2021-01-20T20:07:00Z</dcterms:created>
  <dcterms:modified xsi:type="dcterms:W3CDTF">2021-01-20T20:07:00Z</dcterms:modified>
</cp:coreProperties>
</file>